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DC082" w14:textId="77777777"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14:paraId="569F0E52" w14:textId="7833BA6D" w:rsidR="00B82D7C" w:rsidRDefault="004612DD" w:rsidP="008D61E5">
      <w:pPr>
        <w:spacing w:after="0" w:line="240" w:lineRule="auto"/>
        <w:jc w:val="center"/>
        <w:outlineLvl w:val="1"/>
        <w:rPr>
          <w:rFonts w:ascii="Cambria" w:eastAsia="Times New Roman" w:hAnsi="Cambria" w:cs="Arial"/>
          <w:b/>
          <w:bCs/>
          <w:i/>
          <w:iCs/>
          <w:sz w:val="24"/>
          <w:szCs w:val="24"/>
          <w:u w:val="single"/>
        </w:rPr>
      </w:pPr>
      <w:hyperlink r:id="rId7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14:paraId="7383EB18" w14:textId="77777777" w:rsidR="00F83E72" w:rsidRPr="008D61E5" w:rsidRDefault="00F83E72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</w:p>
    <w:p w14:paraId="70A1598F" w14:textId="77777777" w:rsidR="00052DFB" w:rsidRDefault="00736E9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</w:t>
      </w:r>
    </w:p>
    <w:p w14:paraId="0097D52D" w14:textId="77777777" w:rsidR="00036E55" w:rsidRDefault="00052D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736E9D">
        <w:rPr>
          <w:rFonts w:ascii="Cambria" w:eastAsia="Times New Roman" w:hAnsi="Cambria" w:cs="Times New Roman"/>
          <w:b/>
          <w:i/>
          <w:iCs/>
        </w:rPr>
        <w:t xml:space="preserve"> </w:t>
      </w:r>
    </w:p>
    <w:p w14:paraId="2EF54A7D" w14:textId="7CF0F5DB" w:rsidR="00B82D7C" w:rsidRPr="008A67D6" w:rsidRDefault="00036E55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14:paraId="731D924F" w14:textId="77777777" w:rsidTr="00BB06EB">
        <w:trPr>
          <w:trHeight w:val="990"/>
          <w:tblCellSpacing w:w="0" w:type="dxa"/>
        </w:trPr>
        <w:tc>
          <w:tcPr>
            <w:tcW w:w="3690" w:type="dxa"/>
            <w:hideMark/>
          </w:tcPr>
          <w:p w14:paraId="3C4CD577" w14:textId="77777777" w:rsidR="00D72602" w:rsidRDefault="00D72602" w:rsidP="00864E50">
            <w:pPr>
              <w:spacing w:after="0"/>
              <w:rPr>
                <w:rFonts w:asciiTheme="majorHAnsi" w:eastAsia="Times New Roman" w:hAnsiTheme="majorHAnsi" w:cs="Times New Roman"/>
              </w:rPr>
            </w:pPr>
          </w:p>
          <w:p w14:paraId="13376A11" w14:textId="786E58AD" w:rsidR="00864E50" w:rsidRPr="00864E50" w:rsidRDefault="00B82D7C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>Diane Pitchford</w:t>
            </w:r>
            <w:r w:rsidRPr="00864E50">
              <w:rPr>
                <w:rFonts w:asciiTheme="majorHAnsi" w:eastAsia="Times New Roman" w:hAnsiTheme="majorHAnsi" w:cs="Times New Roman"/>
              </w:rPr>
              <w:br/>
            </w:r>
            <w:r w:rsidR="00864E50" w:rsidRPr="00864E50">
              <w:rPr>
                <w:rFonts w:asciiTheme="majorHAnsi" w:hAnsiTheme="majorHAnsi"/>
              </w:rPr>
              <w:t>4757 E. Hopi Circle</w:t>
            </w:r>
          </w:p>
          <w:p w14:paraId="4FECBAAF" w14:textId="77777777" w:rsidR="00864E50" w:rsidRPr="00864E50" w:rsidRDefault="00864E50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hAnsiTheme="majorHAnsi"/>
              </w:rPr>
              <w:t>Mesa, AZ 85206</w:t>
            </w:r>
          </w:p>
          <w:p w14:paraId="47C2A15E" w14:textId="77777777" w:rsidR="00F01EB5" w:rsidRPr="00864E50" w:rsidRDefault="00811E90" w:rsidP="00864E50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864E50">
              <w:rPr>
                <w:rFonts w:asciiTheme="majorHAnsi" w:eastAsia="Times New Roman" w:hAnsiTheme="majorHAnsi" w:cs="Times New Roman"/>
              </w:rPr>
              <w:t>(C)</w:t>
            </w:r>
            <w:r w:rsidR="008A35C8" w:rsidRPr="00864E50">
              <w:rPr>
                <w:rFonts w:asciiTheme="majorHAnsi" w:eastAsia="Times New Roman" w:hAnsiTheme="majorHAnsi"/>
              </w:rPr>
              <w:t>480 390 9900</w:t>
            </w:r>
          </w:p>
          <w:p w14:paraId="10B56C2B" w14:textId="77777777"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B035902" w14:textId="77777777"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14:paraId="6A7A5BB8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14:paraId="7F10E7C2" w14:textId="77777777" w:rsidTr="00BB06EB">
        <w:trPr>
          <w:trHeight w:val="225"/>
          <w:tblCellSpacing w:w="0" w:type="dxa"/>
        </w:trPr>
        <w:tc>
          <w:tcPr>
            <w:tcW w:w="3690" w:type="dxa"/>
            <w:hideMark/>
          </w:tcPr>
          <w:p w14:paraId="5082D330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14:paraId="45ECC742" w14:textId="77777777"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14:paraId="27A4FB41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9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</w:tcPr>
          <w:p w14:paraId="7F47C301" w14:textId="77777777" w:rsidR="00B82D7C" w:rsidRPr="00D5546A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0" w:history="1">
              <w:r w:rsidR="00D5546A"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</w:tr>
      <w:tr w:rsidR="00811E90" w:rsidRPr="008D61E5" w14:paraId="67C08BF2" w14:textId="77777777" w:rsidTr="006C17B3">
        <w:trPr>
          <w:trHeight w:val="2142"/>
          <w:tblCellSpacing w:w="0" w:type="dxa"/>
        </w:trPr>
        <w:tc>
          <w:tcPr>
            <w:tcW w:w="3690" w:type="dxa"/>
          </w:tcPr>
          <w:p w14:paraId="4697FAFB" w14:textId="77777777"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14:paraId="4F84529D" w14:textId="77777777"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14:paraId="2D911D9A" w14:textId="77777777"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3297B22" w14:textId="77777777"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14:paraId="59658730" w14:textId="77777777"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14:paraId="2700335A" w14:textId="32A1AC34"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Mountain Home, AR  71653            </w:t>
            </w:r>
          </w:p>
          <w:p w14:paraId="4DBEC149" w14:textId="2D2322A0" w:rsidR="006C17B3" w:rsidRPr="006C17B3" w:rsidRDefault="008A67D6" w:rsidP="006C17B3">
            <w:pPr>
              <w:spacing w:after="0" w:line="240" w:lineRule="auto"/>
              <w:rPr>
                <w:rFonts w:ascii="Cambria" w:hAnsi="Cambria"/>
                <w:color w:val="000000"/>
              </w:rPr>
            </w:pPr>
            <w:r w:rsidRPr="008D61E5">
              <w:rPr>
                <w:rFonts w:ascii="Cambria" w:hAnsi="Cambria"/>
                <w:color w:val="000000"/>
              </w:rPr>
              <w:t>P</w:t>
            </w:r>
            <w:r w:rsidR="00D72602">
              <w:rPr>
                <w:rFonts w:ascii="Cambria" w:hAnsi="Cambria"/>
                <w:color w:val="000000"/>
              </w:rPr>
              <w:t>h</w:t>
            </w:r>
            <w:r w:rsidRPr="008D61E5">
              <w:rPr>
                <w:rFonts w:ascii="Cambria" w:hAnsi="Cambria"/>
                <w:color w:val="000000"/>
              </w:rPr>
              <w:t>one: (H)870 491 761</w:t>
            </w:r>
            <w:r w:rsidR="006C17B3">
              <w:rPr>
                <w:rFonts w:ascii="Cambria" w:hAnsi="Cambria"/>
                <w:color w:val="000000"/>
              </w:rPr>
              <w:t>7</w:t>
            </w:r>
          </w:p>
        </w:tc>
        <w:tc>
          <w:tcPr>
            <w:tcW w:w="3960" w:type="dxa"/>
            <w:noWrap/>
          </w:tcPr>
          <w:p w14:paraId="2A09F333" w14:textId="77777777"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5AC3B1A9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20837AD6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6F0C206E" w14:textId="694DE9C9" w:rsidR="00811E90" w:rsidRDefault="004612DD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11" w:history="1">
              <w:r w:rsidR="00BB06EB"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  <w:p w14:paraId="3F45211C" w14:textId="385D2B2B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5A140078" w14:textId="77777777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0718AFB3" w14:textId="6B2E9627" w:rsidR="008A67D6" w:rsidRPr="008D61E5" w:rsidRDefault="008A67D6" w:rsidP="008D61E5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5837" w:type="dxa"/>
            <w:noWrap/>
          </w:tcPr>
          <w:p w14:paraId="5919098B" w14:textId="77777777"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14:paraId="308FF715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1E06B573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21EBA25D" w14:textId="364EC519" w:rsidR="00811E90" w:rsidRPr="008D61E5" w:rsidRDefault="00811E90" w:rsidP="008D61E5">
            <w:pPr>
              <w:spacing w:after="0"/>
              <w:rPr>
                <w:rFonts w:ascii="Cambria" w:hAnsi="Cambria"/>
              </w:rPr>
            </w:pPr>
          </w:p>
        </w:tc>
      </w:tr>
    </w:tbl>
    <w:p w14:paraId="1A57700D" w14:textId="1A5EE25F" w:rsidR="00B82D7C" w:rsidRPr="00736E9D" w:rsidRDefault="006C17B3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2" w:name="AR"/>
      <w:bookmarkStart w:id="3" w:name="CA"/>
      <w:bookmarkEnd w:id="2"/>
      <w:bookmarkEnd w:id="3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14:paraId="27726DA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4"/>
        <w:gridCol w:w="3960"/>
        <w:gridCol w:w="4155"/>
        <w:gridCol w:w="6"/>
      </w:tblGrid>
      <w:tr w:rsidR="00F31E53" w:rsidRPr="008D61E5" w14:paraId="76D71841" w14:textId="77777777" w:rsidTr="00CD61FD">
        <w:trPr>
          <w:trHeight w:val="1260"/>
          <w:tblCellSpacing w:w="0" w:type="dxa"/>
        </w:trPr>
        <w:tc>
          <w:tcPr>
            <w:tcW w:w="3684" w:type="dxa"/>
            <w:hideMark/>
          </w:tcPr>
          <w:p w14:paraId="6BE56BB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14:paraId="5B6259B1" w14:textId="4F8B00B0" w:rsidR="00B82D7C" w:rsidRDefault="004612DD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2" w:history="1">
              <w:r w:rsidR="005E1784" w:rsidRPr="009467E8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  <w:p w14:paraId="6717D236" w14:textId="77777777"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 w:rsidRPr="00A34AFE">
              <w:rPr>
                <w:rStyle w:val="Hyperlink"/>
                <w:rFonts w:ascii="Cambria" w:hAnsi="Cambria"/>
              </w:rPr>
              <w:t>apquilts@pacbell.net</w:t>
            </w:r>
          </w:p>
        </w:tc>
        <w:tc>
          <w:tcPr>
            <w:tcW w:w="4155" w:type="dxa"/>
            <w:noWrap/>
            <w:hideMark/>
          </w:tcPr>
          <w:p w14:paraId="17E84593" w14:textId="77777777" w:rsidR="002244CE" w:rsidRPr="004E6C47" w:rsidRDefault="004E6C47" w:rsidP="008D61E5">
            <w:pPr>
              <w:spacing w:after="0" w:line="240" w:lineRule="auto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 w:rsidR="00E83E86">
              <w:rPr>
                <w:rFonts w:ascii="Cambria" w:hAnsi="Cambria"/>
              </w:rPr>
              <w:instrText>HYPERLINK "C:\\Users\\Pat's PC\\Desktop\\NACQJ Website Award Pix\\www.andiperejdaquilts.com"</w:instrText>
            </w:r>
            <w:r>
              <w:rPr>
                <w:rFonts w:ascii="Cambria" w:hAnsi="Cambria"/>
              </w:rPr>
              <w:fldChar w:fldCharType="separate"/>
            </w:r>
            <w:r w:rsidR="003527DC" w:rsidRPr="004E6C47">
              <w:rPr>
                <w:rStyle w:val="Hyperlink"/>
                <w:rFonts w:ascii="Cambria" w:hAnsi="Cambria"/>
              </w:rPr>
              <w:t>www.andiperejdaquilts.com</w:t>
            </w:r>
          </w:p>
          <w:p w14:paraId="44C1D7B7" w14:textId="77777777" w:rsidR="00B82D7C" w:rsidRPr="008D61E5" w:rsidRDefault="004E6C4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  <w:tc>
          <w:tcPr>
            <w:tcW w:w="0" w:type="auto"/>
          </w:tcPr>
          <w:p w14:paraId="5B7D73FA" w14:textId="77777777" w:rsidR="00F31E53" w:rsidRPr="008D61E5" w:rsidRDefault="00F31E53"/>
        </w:tc>
      </w:tr>
      <w:tr w:rsidR="00F31E53" w:rsidRPr="008D61E5" w14:paraId="63A72D67" w14:textId="77777777" w:rsidTr="00CD61FD">
        <w:trPr>
          <w:gridAfter w:val="1"/>
          <w:tblCellSpacing w:w="0" w:type="dxa"/>
        </w:trPr>
        <w:tc>
          <w:tcPr>
            <w:tcW w:w="3684" w:type="dxa"/>
            <w:hideMark/>
          </w:tcPr>
          <w:p w14:paraId="34CA7F0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14:paraId="577834D7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14:paraId="398FFB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14:paraId="1F85B01F" w14:textId="77777777"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14:paraId="66C257B9" w14:textId="77777777"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14:paraId="48AC327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970"/>
        <w:gridCol w:w="5145"/>
      </w:tblGrid>
      <w:tr w:rsidR="00F31E53" w:rsidRPr="008D61E5" w14:paraId="30E282DB" w14:textId="77777777" w:rsidTr="003527DC">
        <w:trPr>
          <w:trHeight w:val="1429"/>
          <w:tblCellSpacing w:w="0" w:type="dxa"/>
        </w:trPr>
        <w:tc>
          <w:tcPr>
            <w:tcW w:w="3690" w:type="dxa"/>
            <w:hideMark/>
          </w:tcPr>
          <w:p w14:paraId="1118EC67" w14:textId="77777777"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0431F7D9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14:paraId="0BFDFDCD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29FE5D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970" w:type="dxa"/>
            <w:noWrap/>
            <w:hideMark/>
          </w:tcPr>
          <w:p w14:paraId="1E4CD199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4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5145" w:type="dxa"/>
            <w:noWrap/>
            <w:hideMark/>
          </w:tcPr>
          <w:p w14:paraId="0411908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15" w:history="1">
              <w:r w:rsidR="00A34AFE" w:rsidRPr="00A34AFE">
                <w:rPr>
                  <w:rStyle w:val="Hyperlink"/>
                  <w:rFonts w:ascii="Cambria" w:eastAsia="Times New Roman" w:hAnsi="Cambria" w:cs="Times New Roman"/>
                </w:rPr>
                <w:t>www.facebook.com/ChristineBrownQuiltJudge/</w:t>
              </w:r>
            </w:hyperlink>
          </w:p>
        </w:tc>
      </w:tr>
      <w:tr w:rsidR="00DE41C6" w:rsidRPr="008D61E5" w14:paraId="2BC33A8F" w14:textId="77777777" w:rsidTr="003527DC">
        <w:trPr>
          <w:trHeight w:val="1312"/>
          <w:tblCellSpacing w:w="0" w:type="dxa"/>
        </w:trPr>
        <w:tc>
          <w:tcPr>
            <w:tcW w:w="3690" w:type="dxa"/>
          </w:tcPr>
          <w:p w14:paraId="7CC2D00A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14:paraId="58B41095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Secrest</w:t>
            </w:r>
            <w:proofErr w:type="spellEnd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Court</w:t>
            </w:r>
          </w:p>
          <w:p w14:paraId="0EED1533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14:paraId="3852FCAD" w14:textId="77777777"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14:paraId="62B446B2" w14:textId="77777777" w:rsidR="00DE41C6" w:rsidRPr="008D61E5" w:rsidRDefault="004612DD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6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14:paraId="3909104D" w14:textId="77777777"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2516C762" w14:textId="77777777" w:rsidR="00036E55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  <w:r>
        <w:rPr>
          <w:rFonts w:ascii="Cambria" w:eastAsia="Times New Roman" w:hAnsi="Cambria" w:cs="Times New Roman"/>
          <w:b/>
          <w:i/>
          <w:iCs/>
        </w:rPr>
        <w:t xml:space="preserve">   </w:t>
      </w:r>
    </w:p>
    <w:p w14:paraId="6EA459DF" w14:textId="77777777" w:rsidR="00036E55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7B61C66A" w14:textId="77777777" w:rsidR="00036E55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03E5ED51" w14:textId="77777777" w:rsidR="00036E55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47C3A835" w14:textId="77777777" w:rsidR="00036E55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5CC0E155" w14:textId="0A86BA91" w:rsidR="00413BA4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lastRenderedPageBreak/>
        <w:t xml:space="preserve">   </w:t>
      </w:r>
      <w:r w:rsidR="00413BA4">
        <w:rPr>
          <w:rFonts w:ascii="Cambria" w:eastAsia="Times New Roman" w:hAnsi="Cambria" w:cs="Times New Roman"/>
          <w:b/>
          <w:i/>
          <w:iCs/>
        </w:rPr>
        <w:t xml:space="preserve"> </w:t>
      </w:r>
      <w:r w:rsidR="002A03CB" w:rsidRPr="0088098C">
        <w:rPr>
          <w:rFonts w:ascii="Cambria" w:eastAsia="Times New Roman" w:hAnsi="Cambria" w:cs="Times New Roman"/>
          <w:b/>
          <w:i/>
          <w:iCs/>
        </w:rPr>
        <w:t>Florida</w:t>
      </w:r>
    </w:p>
    <w:p w14:paraId="2AD51703" w14:textId="77777777" w:rsidR="00036E55" w:rsidRPr="00D72602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tbl>
      <w:tblPr>
        <w:tblW w:w="15623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4155"/>
        <w:gridCol w:w="3818"/>
      </w:tblGrid>
      <w:tr w:rsidR="00D4503A" w:rsidRPr="008D61E5" w14:paraId="10B0F68A" w14:textId="77777777" w:rsidTr="00E6187D">
        <w:trPr>
          <w:gridAfter w:val="1"/>
          <w:wAfter w:w="3818" w:type="dxa"/>
          <w:trHeight w:val="1233"/>
          <w:tblCellSpacing w:w="0" w:type="dxa"/>
        </w:trPr>
        <w:tc>
          <w:tcPr>
            <w:tcW w:w="3690" w:type="dxa"/>
          </w:tcPr>
          <w:p w14:paraId="33E4E706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14:paraId="6F7FA40C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14:paraId="0EC55C85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14:paraId="447B0D0B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14:paraId="3FB037B6" w14:textId="77777777" w:rsidR="00D4503A" w:rsidRPr="008D61E5" w:rsidRDefault="004612DD" w:rsidP="008D61E5">
            <w:pPr>
              <w:spacing w:after="0" w:line="240" w:lineRule="auto"/>
              <w:rPr>
                <w:rFonts w:ascii="Cambria" w:hAnsi="Cambria"/>
              </w:rPr>
            </w:pPr>
            <w:hyperlink r:id="rId17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14:paraId="66561D5A" w14:textId="77777777"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14:paraId="6349DDB0" w14:textId="77777777" w:rsidTr="00E6187D">
        <w:trPr>
          <w:gridAfter w:val="1"/>
          <w:wAfter w:w="3818" w:type="dxa"/>
          <w:trHeight w:val="1233"/>
          <w:tblCellSpacing w:w="0" w:type="dxa"/>
        </w:trPr>
        <w:tc>
          <w:tcPr>
            <w:tcW w:w="3690" w:type="dxa"/>
            <w:hideMark/>
          </w:tcPr>
          <w:p w14:paraId="6FEED4BC" w14:textId="77777777"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 xml:space="preserve">24184 </w:t>
            </w:r>
            <w:proofErr w:type="spellStart"/>
            <w:r w:rsidR="00F93990" w:rsidRPr="008D61E5">
              <w:rPr>
                <w:rFonts w:ascii="Cambria" w:hAnsi="Cambria"/>
              </w:rPr>
              <w:t>Gallberry</w:t>
            </w:r>
            <w:proofErr w:type="spellEnd"/>
            <w:r w:rsidR="00F93990" w:rsidRPr="008D61E5">
              <w:rPr>
                <w:rFonts w:ascii="Cambria" w:hAnsi="Cambria"/>
              </w:rPr>
              <w:t xml:space="preserve"> Drive</w:t>
            </w:r>
          </w:p>
          <w:p w14:paraId="386430E0" w14:textId="77777777"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14:paraId="76B3CF86" w14:textId="4892D297"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proofErr w:type="spellStart"/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A0745C">
              <w:rPr>
                <w:rFonts w:ascii="Cambria" w:eastAsia="Times New Roman" w:hAnsi="Cambria" w:cs="Times New Roman"/>
              </w:rPr>
              <w:t xml:space="preserve"> May</w:t>
            </w:r>
            <w:proofErr w:type="spellEnd"/>
          </w:p>
          <w:p w14:paraId="6B2D32D3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14:paraId="4003BF44" w14:textId="77777777" w:rsidR="00450D68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8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14:paraId="6ACD5BDB" w14:textId="77777777" w:rsidR="00450D68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9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14:paraId="463B351B" w14:textId="77777777" w:rsidTr="00E6187D">
        <w:trPr>
          <w:gridAfter w:val="1"/>
          <w:wAfter w:w="3818" w:type="dxa"/>
          <w:trHeight w:val="1249"/>
          <w:tblCellSpacing w:w="0" w:type="dxa"/>
        </w:trPr>
        <w:tc>
          <w:tcPr>
            <w:tcW w:w="3690" w:type="dxa"/>
            <w:hideMark/>
          </w:tcPr>
          <w:p w14:paraId="23CA8FF7" w14:textId="77777777"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14:paraId="2D01C734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20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14:paraId="3843F2E1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14:paraId="21C9652D" w14:textId="77777777" w:rsidR="00450D68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1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14:paraId="1BF9F6F4" w14:textId="77777777" w:rsidTr="00E6187D">
        <w:trPr>
          <w:trHeight w:val="1323"/>
          <w:tblCellSpacing w:w="0" w:type="dxa"/>
        </w:trPr>
        <w:tc>
          <w:tcPr>
            <w:tcW w:w="3690" w:type="dxa"/>
            <w:hideMark/>
          </w:tcPr>
          <w:p w14:paraId="68712AC4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14:paraId="588298DD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14:paraId="252F3333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14:paraId="1ECBE7FF" w14:textId="77777777"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14:paraId="0F8FEB85" w14:textId="33E86790" w:rsidR="00450D68" w:rsidRPr="008D61E5" w:rsidRDefault="004612DD" w:rsidP="008D61E5">
            <w:pPr>
              <w:spacing w:after="0" w:line="240" w:lineRule="auto"/>
              <w:rPr>
                <w:rFonts w:ascii="Cambria" w:hAnsi="Cambria"/>
              </w:rPr>
            </w:pPr>
            <w:hyperlink r:id="rId22" w:history="1">
              <w:r w:rsidR="00437DB5" w:rsidRPr="009003F0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450D68"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3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="00450D68"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14:paraId="1F4B048A" w14:textId="77777777" w:rsidR="00450D68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4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245D49" w:rsidRPr="008D61E5" w14:paraId="6533F860" w14:textId="77777777" w:rsidTr="00E6187D">
        <w:trPr>
          <w:trHeight w:val="1069"/>
          <w:tblCellSpacing w:w="0" w:type="dxa"/>
        </w:trPr>
        <w:tc>
          <w:tcPr>
            <w:tcW w:w="3690" w:type="dxa"/>
            <w:hideMark/>
          </w:tcPr>
          <w:p w14:paraId="2353D643" w14:textId="77777777"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bookmarkStart w:id="6" w:name="GA"/>
            <w:bookmarkEnd w:id="6"/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14:paraId="624F93CA" w14:textId="77777777"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14:paraId="21E5A937" w14:textId="77777777"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14:paraId="02996DFD" w14:textId="77777777"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14:paraId="531D2F91" w14:textId="77777777"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14:paraId="21B6B169" w14:textId="2F86A47F" w:rsidR="002244CE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5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</w:t>
            </w:r>
            <w:hyperlink r:id="rId26" w:history="1">
              <w:r w:rsidR="00362E9F" w:rsidRPr="00785606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14:paraId="78C0CA8E" w14:textId="77777777"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14:paraId="17279962" w14:textId="77777777" w:rsidR="00245D49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7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14:paraId="15CC686C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DCEC023" w14:textId="5067139A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14:paraId="5FADF4CD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7560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780"/>
      </w:tblGrid>
      <w:tr w:rsidR="00CC0D8D" w:rsidRPr="008D61E5" w14:paraId="79724031" w14:textId="7F6028D5" w:rsidTr="00CC0D8D">
        <w:trPr>
          <w:trHeight w:val="1321"/>
          <w:tblCellSpacing w:w="0" w:type="dxa"/>
        </w:trPr>
        <w:tc>
          <w:tcPr>
            <w:tcW w:w="3780" w:type="dxa"/>
            <w:hideMark/>
          </w:tcPr>
          <w:p w14:paraId="4D03AB19" w14:textId="77777777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CC0D8D">
              <w:rPr>
                <w:rFonts w:ascii="Cambria" w:eastAsia="Times New Roman" w:hAnsi="Cambria" w:cs="Times New Roman"/>
              </w:rPr>
              <w:t>Madeline K Hawley                                    155 Quail Run Dr</w:t>
            </w:r>
            <w:r w:rsidRPr="00CC0D8D">
              <w:rPr>
                <w:rFonts w:ascii="Cambria" w:eastAsia="Times New Roman" w:hAnsi="Cambria" w:cs="Times New Roman"/>
              </w:rPr>
              <w:br/>
              <w:t>Athens, GA  30606</w:t>
            </w:r>
            <w:r w:rsidRPr="00CC0D8D">
              <w:rPr>
                <w:rFonts w:ascii="Cambria" w:eastAsia="Times New Roman" w:hAnsi="Cambria" w:cs="Times New Roman"/>
              </w:rPr>
              <w:br/>
              <w:t xml:space="preserve">Phone: (H)706 548 1068 </w:t>
            </w:r>
          </w:p>
          <w:p w14:paraId="0BD85B26" w14:textId="6167807F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/>
              </w:rPr>
            </w:pPr>
            <w:r w:rsidRPr="00CC0D8D">
              <w:rPr>
                <w:rFonts w:ascii="Cambria" w:eastAsia="Times New Roman" w:hAnsi="Cambria" w:cs="Times New Roman"/>
              </w:rPr>
              <w:t xml:space="preserve">              (C)706 296 5730</w:t>
            </w:r>
          </w:p>
          <w:p w14:paraId="062D82D2" w14:textId="77777777" w:rsidR="00CC0D8D" w:rsidRPr="00CC0D8D" w:rsidRDefault="00CC0D8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780" w:type="dxa"/>
          </w:tcPr>
          <w:p w14:paraId="270B6E7D" w14:textId="38C84586" w:rsidR="00CC0D8D" w:rsidRPr="00CC0D8D" w:rsidRDefault="004612DD" w:rsidP="00CC0D8D">
            <w:pPr>
              <w:rPr>
                <w:rFonts w:ascii="Cambria" w:eastAsia="Times New Roman" w:hAnsi="Cambria"/>
              </w:rPr>
            </w:pPr>
            <w:hyperlink r:id="rId28" w:history="1">
              <w:r w:rsidR="00CC0D8D" w:rsidRPr="00CC0D8D">
                <w:rPr>
                  <w:rStyle w:val="Hyperlink"/>
                  <w:rFonts w:ascii="Cambria" w:hAnsi="Cambria"/>
                </w:rPr>
                <w:t>madhere@gmail.com</w:t>
              </w:r>
            </w:hyperlink>
            <w:r w:rsidR="00CC0D8D" w:rsidRPr="00CC0D8D">
              <w:rPr>
                <w:rFonts w:ascii="Cambria" w:eastAsia="Times New Roman" w:hAnsi="Cambria" w:cs="Times New Roman"/>
              </w:rPr>
              <w:br/>
            </w:r>
          </w:p>
        </w:tc>
      </w:tr>
    </w:tbl>
    <w:p w14:paraId="2F158858" w14:textId="0B6EBA18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7" w:name="HI"/>
      <w:bookmarkStart w:id="8" w:name="IL"/>
      <w:bookmarkEnd w:id="7"/>
      <w:bookmarkEnd w:id="8"/>
    </w:p>
    <w:p w14:paraId="681C6B36" w14:textId="31B74793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14:paraId="2549EF41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29D055F4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206C5506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14:paraId="77069ACC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14:paraId="536D7939" w14:textId="6FFF3F21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9" w:history="1">
              <w:r w:rsidR="00CC0D8D" w:rsidRPr="000E445F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14:paraId="5AC75D0B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9" w:name="IN"/>
      <w:bookmarkEnd w:id="9"/>
    </w:p>
    <w:p w14:paraId="2D49519A" w14:textId="7396ADEB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Indiana</w:t>
      </w:r>
    </w:p>
    <w:p w14:paraId="70CC5C4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3CC5BEEC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37B1E183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14:paraId="3E2537E8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14:paraId="34DE868A" w14:textId="77777777"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14:paraId="57DC2C01" w14:textId="77777777" w:rsidR="00B82D7C" w:rsidRPr="008D61E5" w:rsidRDefault="004612DD" w:rsidP="008D61E5">
            <w:pPr>
              <w:spacing w:after="0" w:line="240" w:lineRule="auto"/>
              <w:rPr>
                <w:rFonts w:ascii="Cambria" w:hAnsi="Cambria"/>
              </w:rPr>
            </w:pPr>
            <w:hyperlink r:id="rId30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14:paraId="34911455" w14:textId="77777777"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34D4B633" w14:textId="77777777" w:rsidR="00886991" w:rsidRDefault="00886991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bookmarkStart w:id="10" w:name="IA"/>
      <w:bookmarkEnd w:id="10"/>
    </w:p>
    <w:p w14:paraId="45802029" w14:textId="77777777" w:rsidR="00362E9F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>
        <w:rPr>
          <w:rFonts w:ascii="Cambria" w:eastAsia="Times New Roman" w:hAnsi="Cambria" w:cs="Times New Roman"/>
          <w:b/>
          <w:i/>
        </w:rPr>
        <w:t xml:space="preserve">  </w:t>
      </w:r>
    </w:p>
    <w:p w14:paraId="18955871" w14:textId="77777777" w:rsidR="00362E9F" w:rsidRDefault="00362E9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</w:p>
    <w:p w14:paraId="301CDB18" w14:textId="77777777" w:rsidR="00CA7186" w:rsidRDefault="00362E9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>
        <w:rPr>
          <w:rFonts w:ascii="Cambria" w:eastAsia="Times New Roman" w:hAnsi="Cambria" w:cs="Times New Roman"/>
          <w:b/>
          <w:i/>
        </w:rPr>
        <w:t xml:space="preserve">  </w:t>
      </w:r>
    </w:p>
    <w:p w14:paraId="563FAC15" w14:textId="77777777" w:rsidR="00CA7186" w:rsidRDefault="00CA7186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</w:p>
    <w:p w14:paraId="602100FA" w14:textId="77777777" w:rsidR="00CA7186" w:rsidRDefault="00CA7186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</w:p>
    <w:p w14:paraId="4D107FBA" w14:textId="77777777" w:rsidR="00CA7186" w:rsidRDefault="00CA7186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</w:p>
    <w:p w14:paraId="769B683A" w14:textId="77777777" w:rsidR="00CA7186" w:rsidRDefault="00CA7186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</w:p>
    <w:p w14:paraId="16E3A9E9" w14:textId="0D00E69A" w:rsidR="00B82D7C" w:rsidRPr="0088098C" w:rsidRDefault="0003495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88098C">
        <w:rPr>
          <w:rFonts w:ascii="Cambria" w:eastAsia="Times New Roman" w:hAnsi="Cambria" w:cs="Times New Roman"/>
          <w:b/>
          <w:i/>
        </w:rPr>
        <w:lastRenderedPageBreak/>
        <w:t>Iowa</w:t>
      </w:r>
    </w:p>
    <w:p w14:paraId="36FA05F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2737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3870"/>
        <w:gridCol w:w="3870"/>
        <w:gridCol w:w="3870"/>
        <w:gridCol w:w="3870"/>
        <w:gridCol w:w="4245"/>
      </w:tblGrid>
      <w:tr w:rsidR="005E1784" w:rsidRPr="008D61E5" w14:paraId="70F24C07" w14:textId="77777777" w:rsidTr="005E1784">
        <w:trPr>
          <w:trHeight w:val="1305"/>
          <w:tblCellSpacing w:w="0" w:type="dxa"/>
        </w:trPr>
        <w:tc>
          <w:tcPr>
            <w:tcW w:w="3780" w:type="dxa"/>
            <w:hideMark/>
          </w:tcPr>
          <w:p w14:paraId="4687CC1F" w14:textId="36E78E5B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rooks</w:t>
            </w:r>
            <w:r w:rsidRPr="008D61E5">
              <w:rPr>
                <w:rFonts w:ascii="Cambria" w:eastAsia="Times New Roman" w:hAnsi="Cambria" w:cs="Times New Roman"/>
              </w:rPr>
              <w:br/>
              <w:t>20 Country Club Ct.</w:t>
            </w:r>
            <w:r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Pr="008D61E5">
              <w:rPr>
                <w:rFonts w:ascii="Cambria" w:eastAsia="Times New Roman" w:hAnsi="Cambria" w:cs="Times New Roman"/>
              </w:rPr>
              <w:br/>
              <w:t>Phone: (H)309 221 9697</w:t>
            </w:r>
          </w:p>
          <w:p w14:paraId="3B0AD8BE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0C3C905" w14:textId="5DE87CDB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5276005E" w14:textId="62D2EC4D" w:rsidR="005E1784" w:rsidRPr="005E1784" w:rsidRDefault="004612DD" w:rsidP="008D61E5">
            <w:pPr>
              <w:spacing w:after="0" w:line="240" w:lineRule="auto"/>
              <w:rPr>
                <w:rFonts w:ascii="Cambria" w:hAnsi="Cambria"/>
              </w:rPr>
            </w:pPr>
            <w:hyperlink r:id="rId31" w:history="1">
              <w:r w:rsidR="005E1784" w:rsidRPr="005E1784">
                <w:rPr>
                  <w:rStyle w:val="Hyperlink"/>
                  <w:rFonts w:ascii="Cambria" w:hAnsi="Cambria"/>
                </w:rPr>
                <w:t>tulmaker91@gmail.com</w:t>
              </w:r>
            </w:hyperlink>
          </w:p>
        </w:tc>
        <w:tc>
          <w:tcPr>
            <w:tcW w:w="3870" w:type="dxa"/>
          </w:tcPr>
          <w:p w14:paraId="2D7486F4" w14:textId="6B345A38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7266A345" w14:textId="7CB100B1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2010454" w14:textId="12A8D7AC" w:rsidR="005E1784" w:rsidRDefault="004612DD" w:rsidP="008D61E5">
            <w:pPr>
              <w:spacing w:after="0" w:line="240" w:lineRule="auto"/>
            </w:pPr>
            <w:hyperlink r:id="rId32" w:history="1">
              <w:r w:rsidR="005E1784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3870" w:type="dxa"/>
            <w:noWrap/>
            <w:hideMark/>
          </w:tcPr>
          <w:p w14:paraId="62039B0F" w14:textId="51C1AD36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  <w:hideMark/>
          </w:tcPr>
          <w:p w14:paraId="3F606AE9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5E1784" w:rsidRPr="008D61E5" w14:paraId="5016459B" w14:textId="77777777" w:rsidTr="005E1784">
        <w:trPr>
          <w:trHeight w:val="1305"/>
          <w:tblCellSpacing w:w="0" w:type="dxa"/>
        </w:trPr>
        <w:tc>
          <w:tcPr>
            <w:tcW w:w="3780" w:type="dxa"/>
          </w:tcPr>
          <w:p w14:paraId="01791DBC" w14:textId="7BADCB69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 xml:space="preserve">Kathi Eubank                                                                                                                     </w:t>
            </w:r>
          </w:p>
          <w:p w14:paraId="1E766148" w14:textId="77777777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6314 Brett Ashley Place</w:t>
            </w:r>
          </w:p>
          <w:p w14:paraId="3E7ED289" w14:textId="0ED0F19B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Johnston</w:t>
            </w:r>
            <w:r w:rsidR="00993C19">
              <w:rPr>
                <w:rFonts w:asciiTheme="majorHAnsi" w:hAnsiTheme="majorHAnsi"/>
              </w:rPr>
              <w:t>,</w:t>
            </w:r>
            <w:r w:rsidRPr="005E1784">
              <w:rPr>
                <w:rFonts w:asciiTheme="majorHAnsi" w:hAnsiTheme="majorHAnsi"/>
              </w:rPr>
              <w:t xml:space="preserve"> IA 50131</w:t>
            </w:r>
          </w:p>
          <w:p w14:paraId="225FACC6" w14:textId="77777777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Phone: (C)501 209 2362</w:t>
            </w:r>
          </w:p>
          <w:p w14:paraId="3E2F624D" w14:textId="77777777" w:rsidR="005E1784" w:rsidRPr="005E1784" w:rsidRDefault="005E1784" w:rsidP="008D61E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3870" w:type="dxa"/>
          </w:tcPr>
          <w:p w14:paraId="503E0D08" w14:textId="1DBEA4B9" w:rsidR="005E1784" w:rsidRPr="005E1784" w:rsidRDefault="004612DD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3" w:history="1">
              <w:r w:rsidR="005E1784" w:rsidRPr="005E1784">
                <w:rPr>
                  <w:rStyle w:val="Hyperlink"/>
                  <w:rFonts w:asciiTheme="majorHAnsi" w:hAnsiTheme="majorHAnsi"/>
                </w:rPr>
                <w:t>kathieubank@gmail.com</w:t>
              </w:r>
            </w:hyperlink>
          </w:p>
        </w:tc>
        <w:tc>
          <w:tcPr>
            <w:tcW w:w="3870" w:type="dxa"/>
          </w:tcPr>
          <w:p w14:paraId="3ADAF3FF" w14:textId="6BFB01CF" w:rsidR="005E1784" w:rsidRPr="005E1784" w:rsidRDefault="004612DD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4" w:history="1">
              <w:r w:rsidR="005E1784" w:rsidRPr="005E1784">
                <w:rPr>
                  <w:rStyle w:val="Hyperlink"/>
                  <w:rFonts w:asciiTheme="majorHAnsi" w:hAnsiTheme="majorHAnsi"/>
                </w:rPr>
                <w:t>www.kathieubank.com</w:t>
              </w:r>
            </w:hyperlink>
          </w:p>
        </w:tc>
        <w:tc>
          <w:tcPr>
            <w:tcW w:w="3870" w:type="dxa"/>
          </w:tcPr>
          <w:p w14:paraId="7CCF572C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39503583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</w:tcPr>
          <w:p w14:paraId="5521A640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</w:tcPr>
          <w:p w14:paraId="06F3BFEB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5E1784" w:rsidRPr="008D61E5" w14:paraId="0F2C35CA" w14:textId="77777777" w:rsidTr="005E1784">
        <w:trPr>
          <w:tblCellSpacing w:w="0" w:type="dxa"/>
        </w:trPr>
        <w:tc>
          <w:tcPr>
            <w:tcW w:w="3780" w:type="dxa"/>
            <w:hideMark/>
          </w:tcPr>
          <w:p w14:paraId="1A5B8B27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>1403 10th St</w:t>
            </w:r>
            <w:r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Pr="008D61E5">
              <w:rPr>
                <w:rFonts w:ascii="Cambria" w:eastAsia="Times New Roman" w:hAnsi="Cambria" w:cs="Times New Roman"/>
              </w:rPr>
              <w:br/>
              <w:t>Phone: (H)712 579 2711</w:t>
            </w:r>
          </w:p>
          <w:p w14:paraId="44F60C24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06A255FB" w14:textId="63FFB7E4" w:rsidR="005E1784" w:rsidRPr="00993C19" w:rsidRDefault="004612DD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5" w:history="1">
              <w:r w:rsidR="005E1784" w:rsidRPr="00993C19">
                <w:rPr>
                  <w:rStyle w:val="Hyperlink"/>
                  <w:rFonts w:asciiTheme="majorHAnsi" w:hAnsiTheme="majorHAnsi"/>
                </w:rPr>
                <w:t>qltrstore@harlannet.com</w:t>
              </w:r>
            </w:hyperlink>
          </w:p>
        </w:tc>
        <w:tc>
          <w:tcPr>
            <w:tcW w:w="3870" w:type="dxa"/>
          </w:tcPr>
          <w:p w14:paraId="0287C061" w14:textId="07A7E0AC" w:rsidR="005E1784" w:rsidRPr="00993C19" w:rsidRDefault="004612DD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6" w:history="1">
              <w:r w:rsidR="00993C19" w:rsidRPr="00993C19">
                <w:rPr>
                  <w:rStyle w:val="Hyperlink"/>
                  <w:rFonts w:asciiTheme="majorHAnsi" w:hAnsiTheme="majorHAnsi"/>
                </w:rPr>
                <w:t>www.jenniferperkinsquilts.com</w:t>
              </w:r>
            </w:hyperlink>
          </w:p>
        </w:tc>
        <w:tc>
          <w:tcPr>
            <w:tcW w:w="3870" w:type="dxa"/>
          </w:tcPr>
          <w:p w14:paraId="1C6C2137" w14:textId="6A6A13D5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17A3C26" w14:textId="66927A56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  <w:hideMark/>
          </w:tcPr>
          <w:p w14:paraId="2E3CAB07" w14:textId="23AEFAAD" w:rsidR="005E1784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7" w:history="1">
              <w:r w:rsidR="005E1784" w:rsidRPr="009467E8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14:paraId="6879FF3C" w14:textId="77777777" w:rsidR="005E1784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8" w:history="1">
              <w:r w:rsidR="005E1784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14:paraId="2B419CE1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E1835E4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1" w:name="KS"/>
      <w:bookmarkStart w:id="12" w:name="MD"/>
      <w:bookmarkEnd w:id="11"/>
      <w:bookmarkEnd w:id="12"/>
    </w:p>
    <w:p w14:paraId="71D82572" w14:textId="02F753E3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14:paraId="0C217A68" w14:textId="77777777"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14:paraId="5BEAC9ED" w14:textId="77777777" w:rsidTr="008A67D6">
        <w:trPr>
          <w:trHeight w:val="1062"/>
          <w:tblCellSpacing w:w="0" w:type="dxa"/>
        </w:trPr>
        <w:tc>
          <w:tcPr>
            <w:tcW w:w="3780" w:type="dxa"/>
          </w:tcPr>
          <w:p w14:paraId="7B61A226" w14:textId="77777777"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</w:t>
            </w:r>
            <w:proofErr w:type="spellStart"/>
            <w:r w:rsidR="00005F3B" w:rsidRPr="008D61E5">
              <w:rPr>
                <w:rFonts w:ascii="Cambria" w:hAnsi="Cambria"/>
                <w:szCs w:val="22"/>
              </w:rPr>
              <w:t>Teletski</w:t>
            </w:r>
            <w:proofErr w:type="spellEnd"/>
          </w:p>
          <w:p w14:paraId="6B9678C0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481 Sandpiper Ct</w:t>
            </w:r>
          </w:p>
          <w:p w14:paraId="06A33BCA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Chestertown</w:t>
            </w:r>
            <w:r w:rsidR="005229E3" w:rsidRPr="008D61E5">
              <w:rPr>
                <w:rFonts w:ascii="Cambria" w:hAnsi="Cambria"/>
                <w:szCs w:val="22"/>
              </w:rPr>
              <w:t>, MD 2</w:t>
            </w:r>
            <w:r>
              <w:rPr>
                <w:rFonts w:ascii="Cambria" w:hAnsi="Cambria"/>
                <w:szCs w:val="22"/>
              </w:rPr>
              <w:t>1620-1243</w:t>
            </w:r>
          </w:p>
          <w:p w14:paraId="1818B72F" w14:textId="26C4CAD3" w:rsidR="005A4B26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</w:tc>
        <w:tc>
          <w:tcPr>
            <w:tcW w:w="3870" w:type="dxa"/>
            <w:noWrap/>
          </w:tcPr>
          <w:p w14:paraId="07383ECC" w14:textId="77777777" w:rsidR="005229E3" w:rsidRPr="008D61E5" w:rsidRDefault="004612DD" w:rsidP="008D61E5">
            <w:pPr>
              <w:spacing w:after="0" w:line="240" w:lineRule="auto"/>
              <w:rPr>
                <w:rFonts w:ascii="Cambria" w:hAnsi="Cambria"/>
              </w:rPr>
            </w:pPr>
            <w:hyperlink r:id="rId39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14:paraId="13CDDED8" w14:textId="77777777"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D18B197" w14:textId="77777777"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3" w:name="MA"/>
      <w:bookmarkEnd w:id="13"/>
    </w:p>
    <w:p w14:paraId="2761C41A" w14:textId="431E1CFC" w:rsidR="00B82D7C" w:rsidRDefault="00E6187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14:paraId="6CACCF8B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5F9B732D" w14:textId="77777777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14:paraId="3CA2E6E1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14:paraId="5080286B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41" w:history="1"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14:paraId="64E4B80E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699E6B2C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14:paraId="7D82716A" w14:textId="77777777" w:rsidR="006A6547" w:rsidRPr="008D61E5" w:rsidRDefault="004612DD" w:rsidP="008D61E5">
            <w:pPr>
              <w:spacing w:after="0"/>
              <w:rPr>
                <w:rFonts w:ascii="Cambria" w:hAnsi="Cambria"/>
              </w:rPr>
            </w:pPr>
            <w:hyperlink r:id="rId42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14:paraId="1045E81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3575CFCC" w14:textId="77777777"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I"/>
      <w:bookmarkEnd w:id="14"/>
    </w:p>
    <w:p w14:paraId="03B18F5E" w14:textId="514D8A70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14:paraId="4DD5BCD9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02DD0D4E" w14:textId="77777777" w:rsidTr="00437DB5">
        <w:trPr>
          <w:trHeight w:val="1242"/>
          <w:tblCellSpacing w:w="0" w:type="dxa"/>
        </w:trPr>
        <w:tc>
          <w:tcPr>
            <w:tcW w:w="3780" w:type="dxa"/>
            <w:hideMark/>
          </w:tcPr>
          <w:p w14:paraId="1BBAB76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4E5CE6">
              <w:rPr>
                <w:rFonts w:ascii="Cambria" w:eastAsia="Times New Roman" w:hAnsi="Cambria" w:cs="Times New Roman"/>
              </w:rPr>
              <w:t>15659 Coyote 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14:paraId="651B042B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14:paraId="587BDB55" w14:textId="77777777"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4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14:paraId="229A336F" w14:textId="77777777"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0B3DDDA" w14:textId="77777777"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F52B455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7FF3AA7B" w14:textId="65A9F667" w:rsidR="00B82D7C" w:rsidRDefault="00E6187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innesota</w:t>
      </w:r>
    </w:p>
    <w:p w14:paraId="41E022BA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20190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  <w:gridCol w:w="8295"/>
      </w:tblGrid>
      <w:tr w:rsidR="00843C5C" w:rsidRPr="008D61E5" w14:paraId="13C12CB1" w14:textId="77777777" w:rsidTr="00843C5C">
        <w:trPr>
          <w:tblCellSpacing w:w="0" w:type="dxa"/>
        </w:trPr>
        <w:tc>
          <w:tcPr>
            <w:tcW w:w="3600" w:type="dxa"/>
            <w:hideMark/>
          </w:tcPr>
          <w:p w14:paraId="4EA0FEBB" w14:textId="237602F8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>
              <w:rPr>
                <w:rFonts w:ascii="Cambria" w:eastAsia="Times New Roman" w:hAnsi="Cambria" w:cs="Times New Roman"/>
              </w:rPr>
              <w:t xml:space="preserve">  </w:t>
            </w:r>
            <w:r w:rsidRPr="008D61E5">
              <w:rPr>
                <w:rFonts w:ascii="Cambria" w:eastAsia="Times New Roman" w:hAnsi="Cambria" w:cs="Times New Roman"/>
              </w:rPr>
              <w:br/>
              <w:t>2973 Cedar Crossing</w:t>
            </w:r>
            <w:r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Pr="008D61E5">
              <w:rPr>
                <w:rFonts w:ascii="Cambria" w:eastAsia="Times New Roman" w:hAnsi="Cambria" w:cs="Times New Roman"/>
              </w:rPr>
              <w:br/>
              <w:t>Phone: (</w:t>
            </w:r>
            <w:r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)612 816 0365</w:t>
            </w:r>
          </w:p>
          <w:p w14:paraId="5E3FB213" w14:textId="4C9F7B63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1591883" w14:textId="77777777" w:rsidR="00843C5C" w:rsidRPr="008D61E5" w:rsidRDefault="00843C5C" w:rsidP="00843C5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295" w:type="dxa"/>
          </w:tcPr>
          <w:p w14:paraId="52DFF186" w14:textId="4686FE76" w:rsidR="00843C5C" w:rsidRDefault="00437DB5" w:rsidP="008D61E5">
            <w:pPr>
              <w:spacing w:after="0" w:line="240" w:lineRule="auto"/>
            </w:pPr>
            <w:r>
              <w:t xml:space="preserve">   </w:t>
            </w:r>
            <w:hyperlink r:id="rId45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  <w:tc>
          <w:tcPr>
            <w:tcW w:w="8295" w:type="dxa"/>
            <w:noWrap/>
            <w:hideMark/>
          </w:tcPr>
          <w:p w14:paraId="220E257F" w14:textId="24044536" w:rsidR="00843C5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6" w:history="1">
              <w:r w:rsidR="00843C5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  <w:tr w:rsidR="00843C5C" w:rsidRPr="008D61E5" w14:paraId="1F060D7B" w14:textId="77777777" w:rsidTr="00843C5C">
        <w:trPr>
          <w:tblCellSpacing w:w="0" w:type="dxa"/>
        </w:trPr>
        <w:tc>
          <w:tcPr>
            <w:tcW w:w="3600" w:type="dxa"/>
          </w:tcPr>
          <w:p w14:paraId="5F60F6F7" w14:textId="77777777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843C5C">
              <w:rPr>
                <w:rFonts w:ascii="Cambria" w:eastAsia="Times New Roman" w:hAnsi="Cambria" w:cs="Times New Roman"/>
                <w:b/>
                <w:bCs/>
                <w:i/>
                <w:iCs/>
              </w:rPr>
              <w:t>Montana</w:t>
            </w:r>
          </w:p>
          <w:p w14:paraId="395BA732" w14:textId="4D739EDA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Kate Eelkema</w:t>
            </w:r>
            <w:r>
              <w:rPr>
                <w:rFonts w:ascii="Cambria" w:eastAsia="Times New Roman" w:hAnsi="Cambria" w:cs="Times New Roman"/>
              </w:rPr>
              <w:t xml:space="preserve">                                                 </w:t>
            </w:r>
          </w:p>
          <w:p w14:paraId="56F2CA02" w14:textId="1E2FFEC1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2330 Spotted Elk Rd</w:t>
            </w:r>
          </w:p>
          <w:p w14:paraId="324CE777" w14:textId="7B363222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P. O. Box 160004</w:t>
            </w:r>
          </w:p>
          <w:p w14:paraId="692E3D3B" w14:textId="6596560F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Big Sky, MT 59716</w:t>
            </w:r>
          </w:p>
          <w:p w14:paraId="7EB29F92" w14:textId="445EB305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8D61E5">
              <w:rPr>
                <w:rFonts w:ascii="Cambria" w:eastAsia="Times New Roman" w:hAnsi="Cambria" w:cs="Times New Roman"/>
              </w:rPr>
              <w:t>Phone: (</w:t>
            </w:r>
            <w:r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)612 816 0365</w:t>
            </w:r>
          </w:p>
        </w:tc>
        <w:tc>
          <w:tcPr>
            <w:tcW w:w="8295" w:type="dxa"/>
          </w:tcPr>
          <w:p w14:paraId="0DA86073" w14:textId="0422BF11" w:rsidR="00843C5C" w:rsidRDefault="00437DB5" w:rsidP="008D61E5">
            <w:pPr>
              <w:spacing w:after="0" w:line="240" w:lineRule="auto"/>
            </w:pPr>
            <w:r>
              <w:t xml:space="preserve">   </w:t>
            </w:r>
            <w:hyperlink r:id="rId47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  <w:tc>
          <w:tcPr>
            <w:tcW w:w="8295" w:type="dxa"/>
            <w:noWrap/>
          </w:tcPr>
          <w:p w14:paraId="25A0A5D1" w14:textId="74417167" w:rsidR="00843C5C" w:rsidRDefault="00843C5C" w:rsidP="008D61E5">
            <w:pPr>
              <w:spacing w:after="0" w:line="240" w:lineRule="auto"/>
            </w:pPr>
          </w:p>
        </w:tc>
      </w:tr>
    </w:tbl>
    <w:p w14:paraId="3ED9E709" w14:textId="48AEEDBB" w:rsidR="00B82D7C" w:rsidRDefault="00F85BA1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S"/>
      <w:bookmarkStart w:id="16" w:name="NE"/>
      <w:bookmarkEnd w:id="15"/>
      <w:bookmarkEnd w:id="16"/>
      <w:r>
        <w:rPr>
          <w:rFonts w:ascii="Cambria" w:eastAsia="Times New Roman" w:hAnsi="Cambria" w:cs="Times New Roman"/>
          <w:b/>
          <w:i/>
          <w:iCs/>
        </w:rPr>
        <w:lastRenderedPageBreak/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14:paraId="48811305" w14:textId="77777777" w:rsidR="00AD5D06" w:rsidRPr="0088098C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AC37CFD" w14:textId="77777777" w:rsidR="00632B2E" w:rsidRPr="00AD5D06" w:rsidRDefault="00AD5D06" w:rsidP="008D61E5">
      <w:pPr>
        <w:spacing w:after="0" w:line="240" w:lineRule="auto"/>
        <w:rPr>
          <w:rFonts w:ascii="Cambria" w:eastAsia="Times New Roman" w:hAnsi="Cambria" w:cs="Times New Roman"/>
        </w:rPr>
      </w:pPr>
      <w:r w:rsidRPr="00AD5D06">
        <w:rPr>
          <w:rFonts w:ascii="Cambria" w:eastAsia="Times New Roman" w:hAnsi="Cambria" w:cs="Times New Roman"/>
        </w:rPr>
        <w:t xml:space="preserve"> Shelly Burge</w:t>
      </w: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AD5D06" w14:paraId="202C71FD" w14:textId="77777777" w:rsidTr="00437DB5">
        <w:trPr>
          <w:trHeight w:val="1017"/>
          <w:tblCellSpacing w:w="0" w:type="dxa"/>
        </w:trPr>
        <w:tc>
          <w:tcPr>
            <w:tcW w:w="3780" w:type="dxa"/>
            <w:hideMark/>
          </w:tcPr>
          <w:p w14:paraId="589EA50A" w14:textId="77777777"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2703 B Road</w:t>
            </w:r>
          </w:p>
          <w:p w14:paraId="592E5423" w14:textId="77777777"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Avoca, NE 68307</w:t>
            </w:r>
          </w:p>
          <w:p w14:paraId="7572A21E" w14:textId="17E53FBA" w:rsidR="00391870" w:rsidRPr="00E6187D" w:rsidRDefault="00AD5D06" w:rsidP="00E6187D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Phone: (H)402-275-0102</w:t>
            </w:r>
          </w:p>
        </w:tc>
        <w:tc>
          <w:tcPr>
            <w:tcW w:w="3870" w:type="dxa"/>
            <w:noWrap/>
          </w:tcPr>
          <w:p w14:paraId="49C25115" w14:textId="77777777" w:rsidR="00B82D7C" w:rsidRPr="00AD5D06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8" w:history="1">
              <w:r w:rsidR="00AD5D06" w:rsidRPr="00AD5D06">
                <w:rPr>
                  <w:rStyle w:val="Hyperlink"/>
                  <w:rFonts w:ascii="Cambria" w:hAnsi="Cambria"/>
                </w:rPr>
                <w:t>burgequilt@me.com</w:t>
              </w:r>
            </w:hyperlink>
          </w:p>
        </w:tc>
        <w:tc>
          <w:tcPr>
            <w:tcW w:w="4245" w:type="dxa"/>
            <w:noWrap/>
            <w:hideMark/>
          </w:tcPr>
          <w:p w14:paraId="3EAD79F5" w14:textId="77777777" w:rsidR="00B82D7C" w:rsidRPr="00AD5D06" w:rsidRDefault="004612DD" w:rsidP="008D61E5">
            <w:pPr>
              <w:spacing w:after="0" w:line="240" w:lineRule="auto"/>
              <w:rPr>
                <w:rFonts w:ascii="Cambria" w:hAnsi="Cambria"/>
              </w:rPr>
            </w:pPr>
            <w:hyperlink r:id="rId49" w:history="1">
              <w:r w:rsidR="00555A5A" w:rsidRPr="00AD5D06">
                <w:rPr>
                  <w:rStyle w:val="Hyperlink"/>
                  <w:rFonts w:ascii="Cambria" w:hAnsi="Cambria"/>
                </w:rPr>
                <w:t>www.shellyburge.com</w:t>
              </w:r>
            </w:hyperlink>
          </w:p>
        </w:tc>
      </w:tr>
      <w:tr w:rsidR="00F31E53" w:rsidRPr="008D61E5" w14:paraId="59088B42" w14:textId="77777777" w:rsidTr="00437DB5">
        <w:trPr>
          <w:tblCellSpacing w:w="0" w:type="dxa"/>
        </w:trPr>
        <w:tc>
          <w:tcPr>
            <w:tcW w:w="3780" w:type="dxa"/>
            <w:hideMark/>
          </w:tcPr>
          <w:p w14:paraId="641DC36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3870" w:type="dxa"/>
            <w:noWrap/>
            <w:hideMark/>
          </w:tcPr>
          <w:p w14:paraId="64DE7E71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0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14:paraId="46A59316" w14:textId="77777777" w:rsidR="00B82D7C" w:rsidRPr="008D61E5" w:rsidRDefault="004612DD" w:rsidP="008D61E5">
            <w:pPr>
              <w:spacing w:after="0" w:line="240" w:lineRule="auto"/>
              <w:rPr>
                <w:rFonts w:ascii="Cambria" w:hAnsi="Cambria"/>
              </w:rPr>
            </w:pPr>
            <w:hyperlink r:id="rId51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14:paraId="37D33BC4" w14:textId="77777777"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7" w:name="NV"/>
      <w:bookmarkStart w:id="18" w:name="NH"/>
      <w:bookmarkEnd w:id="17"/>
      <w:bookmarkEnd w:id="18"/>
    </w:p>
    <w:p w14:paraId="3DA8B169" w14:textId="056F75E2" w:rsidR="00B82D7C" w:rsidRPr="004F37CD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14:paraId="0BAACF81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14:paraId="1E0B15CE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32E750D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295" w:type="dxa"/>
            <w:noWrap/>
            <w:hideMark/>
          </w:tcPr>
          <w:p w14:paraId="6F154529" w14:textId="50533869" w:rsidR="00B82D7C" w:rsidRPr="008D61E5" w:rsidRDefault="00437D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   </w:t>
            </w:r>
            <w:hyperlink r:id="rId52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14:paraId="2A50467F" w14:textId="77777777"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9" w:name="NJ"/>
      <w:bookmarkEnd w:id="19"/>
    </w:p>
    <w:p w14:paraId="64AD34A0" w14:textId="3F2F55A7" w:rsidR="00B82D7C" w:rsidRPr="0044632D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14:paraId="63C8CAB2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8025"/>
      </w:tblGrid>
      <w:tr w:rsidR="00F31E53" w:rsidRPr="008D61E5" w14:paraId="74A93299" w14:textId="77777777" w:rsidTr="00437DB5">
        <w:trPr>
          <w:tblCellSpacing w:w="0" w:type="dxa"/>
        </w:trPr>
        <w:tc>
          <w:tcPr>
            <w:tcW w:w="3870" w:type="dxa"/>
            <w:hideMark/>
          </w:tcPr>
          <w:p w14:paraId="2914F01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>557 Otterhole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14:paraId="234AC17A" w14:textId="77777777"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14:paraId="05ED1E1F" w14:textId="3EB1F19C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3" w:history="1">
              <w:r w:rsidR="00437DB5" w:rsidRPr="009003F0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14:paraId="1A06FF49" w14:textId="77777777"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</w:p>
    <w:p w14:paraId="197C55FC" w14:textId="0D7B2784" w:rsidR="003C558B" w:rsidRPr="00007DB9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  <w:r>
        <w:rPr>
          <w:rFonts w:ascii="Cambria" w:eastAsia="Times New Roman" w:hAnsi="Cambria" w:cs="Times New Roman"/>
          <w:b/>
          <w:bCs/>
          <w:i/>
          <w:iCs/>
        </w:rPr>
        <w:t xml:space="preserve">  </w:t>
      </w:r>
      <w:r w:rsidR="00007DB9" w:rsidRPr="00007DB9">
        <w:rPr>
          <w:rFonts w:ascii="Cambria" w:eastAsia="Times New Roman" w:hAnsi="Cambria" w:cs="Times New Roman"/>
          <w:b/>
          <w:bCs/>
          <w:i/>
          <w:iCs/>
        </w:rPr>
        <w:t>New Mexico</w:t>
      </w:r>
    </w:p>
    <w:p w14:paraId="51FB5C71" w14:textId="77777777" w:rsidR="00007DB9" w:rsidRPr="00007DB9" w:rsidRDefault="00007DB9" w:rsidP="008D61E5">
      <w:pPr>
        <w:spacing w:after="0" w:line="240" w:lineRule="auto"/>
        <w:rPr>
          <w:rFonts w:asciiTheme="majorHAnsi" w:eastAsia="Times New Roman" w:hAnsiTheme="majorHAnsi" w:cs="Times New Roman"/>
          <w:i/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07DB9" w:rsidRPr="00007DB9" w14:paraId="20EC42A3" w14:textId="77777777" w:rsidTr="00F13D56">
        <w:tc>
          <w:tcPr>
            <w:tcW w:w="3596" w:type="dxa"/>
          </w:tcPr>
          <w:p w14:paraId="33164839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Nancy Fuka </w:t>
            </w:r>
          </w:p>
          <w:p w14:paraId="78DD7F2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21 Remedios Rd</w:t>
            </w:r>
          </w:p>
          <w:p w14:paraId="64631FAE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Lamy, NM 87540</w:t>
            </w:r>
          </w:p>
          <w:p w14:paraId="49C3387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C90B50" w:rsidRPr="008D61E5">
              <w:rPr>
                <w:rFonts w:ascii="Cambria" w:eastAsia="Times New Roman" w:hAnsi="Cambria" w:cs="Times New Roman"/>
              </w:rPr>
              <w:t>(</w:t>
            </w:r>
            <w:r w:rsidR="00C90B50">
              <w:rPr>
                <w:rFonts w:ascii="Cambria" w:eastAsia="Times New Roman" w:hAnsi="Cambria" w:cs="Times New Roman"/>
              </w:rPr>
              <w:t>C</w:t>
            </w:r>
            <w:r w:rsidR="00C90B50" w:rsidRPr="008D61E5">
              <w:rPr>
                <w:rFonts w:ascii="Cambria" w:eastAsia="Times New Roman" w:hAnsi="Cambria" w:cs="Times New Roman"/>
              </w:rPr>
              <w:t>)</w:t>
            </w:r>
            <w:r w:rsidR="00C90B50">
              <w:rPr>
                <w:rFonts w:ascii="Cambria" w:eastAsia="Times New Roman" w:hAnsi="Cambria" w:cs="Times New Roman"/>
              </w:rPr>
              <w:t xml:space="preserve"> </w:t>
            </w:r>
            <w:r w:rsidRPr="00007DB9">
              <w:rPr>
                <w:rFonts w:asciiTheme="majorHAnsi" w:hAnsiTheme="majorHAnsi"/>
              </w:rPr>
              <w:t>512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701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8770</w:t>
            </w:r>
          </w:p>
          <w:p w14:paraId="615925E9" w14:textId="77777777" w:rsidR="00007DB9" w:rsidRPr="00007DB9" w:rsidRDefault="00007DB9" w:rsidP="00007DB9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341033D6" w14:textId="3C02AB57" w:rsidR="00007DB9" w:rsidRPr="00007DB9" w:rsidRDefault="00437DB5" w:rsidP="00007DB9">
            <w:pPr>
              <w:rPr>
                <w:rStyle w:val="Hyperlink"/>
                <w:rFonts w:asciiTheme="majorHAnsi" w:hAnsiTheme="majorHAnsi"/>
              </w:rPr>
            </w:pPr>
            <w:r>
              <w:t xml:space="preserve">    </w:t>
            </w:r>
            <w:hyperlink r:id="rId54" w:history="1">
              <w:r w:rsidRPr="009003F0">
                <w:rPr>
                  <w:rStyle w:val="Hyperlink"/>
                  <w:rFonts w:asciiTheme="majorHAnsi" w:hAnsiTheme="majorHAnsi"/>
                </w:rPr>
                <w:t>nancy@fuka.com</w:t>
              </w:r>
            </w:hyperlink>
          </w:p>
          <w:p w14:paraId="6CA16A90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0781FDA4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</w:tr>
    </w:tbl>
    <w:p w14:paraId="036932C1" w14:textId="334695DB" w:rsidR="00B82D7C" w:rsidRPr="0044632D" w:rsidRDefault="00642FA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14:paraId="75CCCE28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425"/>
      </w:tblGrid>
      <w:tr w:rsidR="00F31E53" w:rsidRPr="008D61E5" w14:paraId="6F49BB4A" w14:textId="77777777" w:rsidTr="00437DB5">
        <w:trPr>
          <w:trHeight w:val="1242"/>
          <w:tblCellSpacing w:w="0" w:type="dxa"/>
        </w:trPr>
        <w:tc>
          <w:tcPr>
            <w:tcW w:w="3780" w:type="dxa"/>
            <w:hideMark/>
          </w:tcPr>
          <w:p w14:paraId="4D0DCFA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690" w:type="dxa"/>
            <w:noWrap/>
          </w:tcPr>
          <w:p w14:paraId="25E38AD7" w14:textId="77777777" w:rsidR="00895E2D" w:rsidRPr="00630E8F" w:rsidRDefault="004612DD" w:rsidP="008D61E5">
            <w:pPr>
              <w:spacing w:after="0"/>
              <w:rPr>
                <w:rFonts w:ascii="Cambria" w:hAnsi="Cambria"/>
              </w:rPr>
            </w:pPr>
            <w:hyperlink r:id="rId55" w:history="1">
              <w:r w:rsidR="00895E2D" w:rsidRPr="00630E8F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14:paraId="25521FCA" w14:textId="77777777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14:paraId="3662ADD7" w14:textId="77777777" w:rsidR="00630E8F" w:rsidRPr="00630E8F" w:rsidRDefault="004612DD" w:rsidP="00630E8F">
            <w:pPr>
              <w:rPr>
                <w:rFonts w:ascii="Cambria" w:eastAsia="Times New Roman" w:hAnsi="Cambria"/>
              </w:rPr>
            </w:pPr>
            <w:hyperlink r:id="rId56" w:history="1">
              <w:r w:rsidR="00630E8F" w:rsidRPr="00630E8F">
                <w:rPr>
                  <w:rStyle w:val="Hyperlink"/>
                  <w:rFonts w:ascii="Cambria" w:hAnsi="Cambria"/>
                </w:rPr>
                <w:t>www.PleasantStreetQuilts.com</w:t>
              </w:r>
            </w:hyperlink>
          </w:p>
          <w:p w14:paraId="5A9A5F60" w14:textId="08FE9A7C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5B94C715" w14:textId="1AF8F0EC" w:rsidR="00B82D7C" w:rsidRPr="0044632D" w:rsidRDefault="001376A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0" w:name="NC"/>
      <w:bookmarkEnd w:id="20"/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14:paraId="75A65627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975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1"/>
        <w:gridCol w:w="2326"/>
        <w:gridCol w:w="3813"/>
      </w:tblGrid>
      <w:tr w:rsidR="00F31E53" w:rsidRPr="008D61E5" w14:paraId="10090F52" w14:textId="77777777" w:rsidTr="00642FA3">
        <w:trPr>
          <w:trHeight w:val="1021"/>
        </w:trPr>
        <w:tc>
          <w:tcPr>
            <w:tcW w:w="3611" w:type="dxa"/>
            <w:hideMark/>
          </w:tcPr>
          <w:p w14:paraId="09441B18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6139" w:type="dxa"/>
            <w:gridSpan w:val="2"/>
            <w:noWrap/>
            <w:hideMark/>
          </w:tcPr>
          <w:p w14:paraId="14D02430" w14:textId="5B8CAAE5" w:rsidR="00B82D7C" w:rsidRPr="008D61E5" w:rsidRDefault="00437DB5" w:rsidP="008D61E5">
            <w:pPr>
              <w:rPr>
                <w:rFonts w:ascii="Cambria" w:eastAsia="Times New Roman" w:hAnsi="Cambria" w:cs="Times New Roman"/>
              </w:rPr>
            </w:pPr>
            <w:r>
              <w:t xml:space="preserve">  </w:t>
            </w:r>
            <w:hyperlink r:id="rId57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642FA3" w:rsidRPr="008D61E5" w14:paraId="28148C95" w14:textId="77777777" w:rsidTr="00642FA3">
        <w:trPr>
          <w:trHeight w:val="1021"/>
        </w:trPr>
        <w:tc>
          <w:tcPr>
            <w:tcW w:w="3611" w:type="dxa"/>
          </w:tcPr>
          <w:p w14:paraId="54DC9655" w14:textId="56F9750D" w:rsidR="00642FA3" w:rsidRPr="008D61E5" w:rsidRDefault="00642FA3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Scott A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Murkin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Ashboro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NC  27205</w:t>
            </w:r>
            <w:r w:rsidRPr="008D61E5">
              <w:rPr>
                <w:rFonts w:ascii="Cambria" w:eastAsia="Times New Roman" w:hAnsi="Cambria" w:cs="Times New Roman"/>
              </w:rPr>
              <w:br/>
              <w:t>Phone: (H)336 625 0951</w:t>
            </w:r>
          </w:p>
        </w:tc>
        <w:tc>
          <w:tcPr>
            <w:tcW w:w="6139" w:type="dxa"/>
            <w:gridSpan w:val="2"/>
            <w:noWrap/>
          </w:tcPr>
          <w:p w14:paraId="707D6368" w14:textId="7DB9942E" w:rsidR="00642FA3" w:rsidRPr="008D61E5" w:rsidRDefault="00437DB5" w:rsidP="00642FA3">
            <w:pPr>
              <w:rPr>
                <w:rFonts w:ascii="Cambria" w:hAnsi="Cambria"/>
              </w:rPr>
            </w:pPr>
            <w:r>
              <w:t xml:space="preserve">  </w:t>
            </w:r>
            <w:hyperlink r:id="rId58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  <w:r w:rsidR="00642FA3">
              <w:rPr>
                <w:rStyle w:val="Hyperlink"/>
                <w:rFonts w:ascii="Cambria" w:eastAsia="Times New Roman" w:hAnsi="Cambria" w:cs="Times New Roman"/>
              </w:rPr>
              <w:t xml:space="preserve">                                   </w:t>
            </w:r>
            <w:r>
              <w:rPr>
                <w:rStyle w:val="Hyperlink"/>
                <w:rFonts w:ascii="Cambria" w:eastAsia="Times New Roman" w:hAnsi="Cambria" w:cs="Times New Roman"/>
              </w:rPr>
              <w:t xml:space="preserve">       </w:t>
            </w:r>
            <w:hyperlink r:id="rId59" w:history="1">
              <w:r w:rsidR="00F17168" w:rsidRPr="009003F0">
                <w:rPr>
                  <w:rStyle w:val="Hyperlink"/>
                  <w:rFonts w:ascii="Cambria" w:hAnsi="Cambria"/>
                </w:rPr>
                <w:t>www.scottmurkin.com</w:t>
              </w:r>
            </w:hyperlink>
            <w:r>
              <w:rPr>
                <w:rStyle w:val="Hyperlink"/>
                <w:rFonts w:ascii="Cambria" w:eastAsia="Times New Roman" w:hAnsi="Cambria" w:cs="Times New Roman"/>
              </w:rPr>
              <w:t xml:space="preserve">  </w:t>
            </w:r>
          </w:p>
          <w:p w14:paraId="2D8024E7" w14:textId="155B8711" w:rsidR="00642FA3" w:rsidRDefault="00642FA3" w:rsidP="008D61E5"/>
        </w:tc>
      </w:tr>
      <w:tr w:rsidR="00642FA3" w:rsidRPr="008D61E5" w14:paraId="74F262A9" w14:textId="77777777" w:rsidTr="000D38B8">
        <w:trPr>
          <w:trHeight w:val="1022"/>
        </w:trPr>
        <w:tc>
          <w:tcPr>
            <w:tcW w:w="3611" w:type="dxa"/>
          </w:tcPr>
          <w:p w14:paraId="469D7403" w14:textId="3B78053F" w:rsidR="00642FA3" w:rsidRPr="008D61E5" w:rsidRDefault="00642FA3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2326" w:type="dxa"/>
            <w:noWrap/>
          </w:tcPr>
          <w:p w14:paraId="21786BE9" w14:textId="19ABFBB5" w:rsidR="00642FA3" w:rsidRPr="008D61E5" w:rsidRDefault="00642FA3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813" w:type="dxa"/>
            <w:noWrap/>
            <w:hideMark/>
          </w:tcPr>
          <w:p w14:paraId="13E93712" w14:textId="77777777" w:rsidR="00642FA3" w:rsidRPr="008D61E5" w:rsidRDefault="00642FA3" w:rsidP="00642FA3">
            <w:pPr>
              <w:rPr>
                <w:rFonts w:ascii="Cambria" w:hAnsi="Cambria"/>
              </w:rPr>
            </w:pPr>
          </w:p>
        </w:tc>
      </w:tr>
    </w:tbl>
    <w:p w14:paraId="3390A115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1" w:name="ND"/>
      <w:bookmarkStart w:id="22" w:name="OH"/>
      <w:bookmarkEnd w:id="21"/>
      <w:bookmarkEnd w:id="22"/>
    </w:p>
    <w:p w14:paraId="24D244FF" w14:textId="77777777" w:rsidR="001376A9" w:rsidRDefault="001376A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71D8D3AE" w14:textId="77777777" w:rsidR="001376A9" w:rsidRDefault="001376A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4E8075A6" w14:textId="31DCA7EF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lastRenderedPageBreak/>
        <w:t>Ohio</w:t>
      </w:r>
    </w:p>
    <w:p w14:paraId="312E4509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5893" w:type="dxa"/>
        <w:tblCellSpacing w:w="0" w:type="dxa"/>
        <w:tblInd w:w="-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425"/>
        <w:gridCol w:w="3818"/>
      </w:tblGrid>
      <w:tr w:rsidR="00F31E53" w:rsidRPr="008D61E5" w14:paraId="1921A617" w14:textId="77777777" w:rsidTr="00F17168">
        <w:trPr>
          <w:gridAfter w:val="1"/>
          <w:wAfter w:w="3818" w:type="dxa"/>
          <w:trHeight w:val="1006"/>
          <w:tblCellSpacing w:w="0" w:type="dxa"/>
        </w:trPr>
        <w:tc>
          <w:tcPr>
            <w:tcW w:w="4050" w:type="dxa"/>
            <w:hideMark/>
          </w:tcPr>
          <w:p w14:paraId="571B3B0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963498">
              <w:rPr>
                <w:rFonts w:ascii="Cambria" w:eastAsia="Times New Roman" w:hAnsi="Cambria" w:cs="Times New Roman"/>
              </w:rPr>
              <w:t>Edith M</w:t>
            </w:r>
            <w:r w:rsidR="00963498" w:rsidRPr="00963498">
              <w:rPr>
                <w:rFonts w:ascii="Cambria" w:eastAsia="Times New Roman" w:hAnsi="Cambria" w:cs="Times New Roman"/>
              </w:rPr>
              <w:t xml:space="preserve"> </w:t>
            </w:r>
            <w:r w:rsidR="00963498" w:rsidRPr="00963498">
              <w:rPr>
                <w:rFonts w:ascii="Cambria" w:hAnsi="Cambria"/>
              </w:rPr>
              <w:t>Dyke-Conley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14:paraId="4AB4E77E" w14:textId="7A4D6EC1" w:rsidR="00B82D7C" w:rsidRPr="008D61E5" w:rsidRDefault="00F171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</w:t>
            </w:r>
            <w:hyperlink r:id="rId60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14:paraId="65D97C51" w14:textId="77777777" w:rsidTr="00F17168">
        <w:trPr>
          <w:gridAfter w:val="1"/>
          <w:wAfter w:w="3818" w:type="dxa"/>
          <w:trHeight w:val="1278"/>
          <w:tblCellSpacing w:w="0" w:type="dxa"/>
        </w:trPr>
        <w:tc>
          <w:tcPr>
            <w:tcW w:w="4050" w:type="dxa"/>
          </w:tcPr>
          <w:p w14:paraId="421051B6" w14:textId="77777777" w:rsidR="00E6187D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3650F340" w14:textId="0EBEC85F" w:rsidR="003C558B" w:rsidRPr="008D61E5" w:rsidRDefault="00E6187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51</w:t>
            </w:r>
            <w:r>
              <w:rPr>
                <w:rFonts w:ascii="Cambria" w:eastAsia="Times New Roman" w:hAnsi="Cambria" w:cs="Times New Roman"/>
              </w:rPr>
              <w:t>3</w:t>
            </w:r>
            <w:r w:rsidRPr="008D61E5">
              <w:rPr>
                <w:rFonts w:ascii="Cambria" w:eastAsia="Times New Roman" w:hAnsi="Cambria" w:cs="Times New Roman"/>
              </w:rPr>
              <w:t xml:space="preserve"> 484 3615</w:t>
            </w:r>
          </w:p>
        </w:tc>
        <w:tc>
          <w:tcPr>
            <w:tcW w:w="3600" w:type="dxa"/>
            <w:noWrap/>
          </w:tcPr>
          <w:p w14:paraId="6A95DC5A" w14:textId="77777777" w:rsidR="00911CA3" w:rsidRDefault="004612DD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61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  <w:p w14:paraId="12335C76" w14:textId="1C43B2DB" w:rsidR="00E6187D" w:rsidRPr="008D61E5" w:rsidRDefault="00E6187D" w:rsidP="00E6187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A909C4A" w14:textId="6FCEC62F" w:rsidR="00E6187D" w:rsidRPr="008D61E5" w:rsidRDefault="00E6187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</w:tcPr>
          <w:p w14:paraId="78C8AC01" w14:textId="77777777" w:rsidR="00927A89" w:rsidRPr="008D61E5" w:rsidRDefault="004612DD" w:rsidP="008D61E5">
            <w:pPr>
              <w:spacing w:after="0" w:line="240" w:lineRule="auto"/>
              <w:rPr>
                <w:rFonts w:ascii="Cambria" w:hAnsi="Cambria"/>
              </w:rPr>
            </w:pPr>
            <w:hyperlink r:id="rId62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14:paraId="457B9C7F" w14:textId="77777777"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322F90F9" w14:textId="77777777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14:paraId="70A8748E" w14:textId="77777777" w:rsidTr="00F17168">
        <w:trPr>
          <w:gridAfter w:val="1"/>
          <w:wAfter w:w="3818" w:type="dxa"/>
          <w:trHeight w:val="1350"/>
          <w:tblCellSpacing w:w="0" w:type="dxa"/>
        </w:trPr>
        <w:tc>
          <w:tcPr>
            <w:tcW w:w="4050" w:type="dxa"/>
            <w:hideMark/>
          </w:tcPr>
          <w:p w14:paraId="73C21050" w14:textId="77777777" w:rsidR="001376A9" w:rsidRDefault="001376A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638323CA" w14:textId="5C8BA191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14:paraId="7BD2F535" w14:textId="77777777" w:rsidR="001376A9" w:rsidRDefault="001376A9" w:rsidP="008D61E5">
            <w:pPr>
              <w:spacing w:after="0" w:line="240" w:lineRule="auto"/>
            </w:pPr>
          </w:p>
          <w:p w14:paraId="3900D998" w14:textId="21B36FC1" w:rsidR="00911CA3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3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14:paraId="051DC828" w14:textId="77777777" w:rsidTr="00F17168">
        <w:trPr>
          <w:trHeight w:val="1350"/>
          <w:tblCellSpacing w:w="0" w:type="dxa"/>
        </w:trPr>
        <w:tc>
          <w:tcPr>
            <w:tcW w:w="4050" w:type="dxa"/>
          </w:tcPr>
          <w:p w14:paraId="4138236A" w14:textId="77777777" w:rsidR="001376A9" w:rsidRDefault="001376A9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  <w:p w14:paraId="098C71B6" w14:textId="76F8C8B1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14:paraId="6BF30BFC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14:paraId="661FBD94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14:paraId="6AB8BA7E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14:paraId="4BD76AE9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14:paraId="222D3F25" w14:textId="77777777" w:rsidR="004D5ED7" w:rsidRPr="008D61E5" w:rsidRDefault="004612DD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64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14:paraId="3CDC216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14:paraId="63F9E6F2" w14:textId="77777777"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14:paraId="5A66E509" w14:textId="77777777" w:rsidTr="00F17168">
        <w:trPr>
          <w:trHeight w:val="1350"/>
          <w:tblCellSpacing w:w="0" w:type="dxa"/>
        </w:trPr>
        <w:tc>
          <w:tcPr>
            <w:tcW w:w="4050" w:type="dxa"/>
            <w:hideMark/>
          </w:tcPr>
          <w:p w14:paraId="62944BC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14:paraId="6E2BA8F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5450 Sou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Leedom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oad</w:t>
            </w:r>
          </w:p>
          <w:p w14:paraId="1BFE1B3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proofErr w:type="spellStart"/>
            <w:r w:rsidRPr="008D61E5">
              <w:rPr>
                <w:rFonts w:ascii="Cambria" w:eastAsia="Times New Roman" w:hAnsi="Cambria" w:cs="Times New Roman"/>
              </w:rPr>
              <w:t>Chandlersvil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OH  43727</w:t>
            </w:r>
          </w:p>
          <w:p w14:paraId="7E67072F" w14:textId="41670896" w:rsidR="00FC1D83" w:rsidRPr="00FC1D83" w:rsidRDefault="004D5ED7" w:rsidP="008D61E5">
            <w:pPr>
              <w:spacing w:after="0" w:line="240" w:lineRule="auto"/>
              <w:rPr>
                <w:rFonts w:ascii="Cambria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14:paraId="518BA017" w14:textId="77777777" w:rsidR="004D5ED7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5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14:paraId="748982AC" w14:textId="77777777" w:rsidR="004D5ED7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6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14:paraId="5C0D2526" w14:textId="6689A001" w:rsidR="002A0F8F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bookmarkStart w:id="23" w:name="OK"/>
      <w:bookmarkStart w:id="24" w:name="OR"/>
      <w:bookmarkEnd w:id="23"/>
      <w:bookmarkEnd w:id="24"/>
      <w:r w:rsidRPr="0044632D">
        <w:rPr>
          <w:rFonts w:ascii="Cambria" w:eastAsia="Times New Roman" w:hAnsi="Cambria" w:cs="Times New Roman"/>
          <w:b/>
          <w:i/>
        </w:rPr>
        <w:t>Oklahoma</w:t>
      </w:r>
    </w:p>
    <w:p w14:paraId="48CC2406" w14:textId="77777777" w:rsidR="004F6A52" w:rsidRPr="0044632D" w:rsidRDefault="004F6A52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</w:p>
    <w:tbl>
      <w:tblPr>
        <w:tblStyle w:val="TableGrid"/>
        <w:tblW w:w="11160" w:type="dxa"/>
        <w:tblInd w:w="-95" w:type="dxa"/>
        <w:tblLook w:val="04A0" w:firstRow="1" w:lastRow="0" w:firstColumn="1" w:lastColumn="0" w:noHBand="0" w:noVBand="1"/>
      </w:tblPr>
      <w:tblGrid>
        <w:gridCol w:w="3690"/>
        <w:gridCol w:w="4140"/>
        <w:gridCol w:w="3330"/>
      </w:tblGrid>
      <w:tr w:rsidR="006D0EAB" w14:paraId="561488EE" w14:textId="77777777" w:rsidTr="00FE491B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14:paraId="7F56F7FF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Sandy Gard</w:t>
            </w:r>
          </w:p>
          <w:p w14:paraId="4674DFA2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325 Dripping Springs Drive</w:t>
            </w:r>
          </w:p>
          <w:p w14:paraId="0CB41635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Edmond, Oklahoma 73034</w:t>
            </w:r>
          </w:p>
          <w:p w14:paraId="5A2ACB87" w14:textId="4FDE8F90" w:rsidR="006D0EAB" w:rsidRPr="00B05C9A" w:rsidRDefault="006D0EAB" w:rsidP="008D61E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: (C)</w:t>
            </w:r>
            <w:r w:rsidRPr="006D0EAB">
              <w:rPr>
                <w:rFonts w:asciiTheme="majorHAnsi" w:hAnsiTheme="majorHAnsi"/>
              </w:rPr>
              <w:t>405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>640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 xml:space="preserve">4024 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36CED1A3" w14:textId="43C2F66F" w:rsidR="000C36E1" w:rsidRDefault="00F17168" w:rsidP="000C36E1">
            <w:pPr>
              <w:rPr>
                <w:rFonts w:eastAsia="Times New Roman"/>
              </w:rPr>
            </w:pPr>
            <w:r>
              <w:t xml:space="preserve">    </w:t>
            </w:r>
            <w:hyperlink r:id="rId67" w:history="1">
              <w:r w:rsidRPr="009003F0">
                <w:rPr>
                  <w:rStyle w:val="Hyperlink"/>
                </w:rPr>
                <w:t>outbackquilts@gmail.com</w:t>
              </w:r>
            </w:hyperlink>
            <w:r w:rsidR="000C36E1">
              <w:rPr>
                <w:rFonts w:eastAsia="Times New Roman"/>
              </w:rPr>
              <w:t>.</w:t>
            </w:r>
          </w:p>
          <w:p w14:paraId="374D1AA7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24045A9A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6CD5FB22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116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4140"/>
        <w:gridCol w:w="3330"/>
      </w:tblGrid>
      <w:tr w:rsidR="002A0F8F" w:rsidRPr="008D61E5" w14:paraId="319414F9" w14:textId="77777777" w:rsidTr="00FE491B">
        <w:tc>
          <w:tcPr>
            <w:tcW w:w="3690" w:type="dxa"/>
          </w:tcPr>
          <w:p w14:paraId="68103E09" w14:textId="77777777" w:rsidR="002A0F8F" w:rsidRPr="00CD5916" w:rsidRDefault="002A0F8F" w:rsidP="008D61E5">
            <w:pPr>
              <w:rPr>
                <w:rFonts w:ascii="Cambria" w:eastAsia="Times New Roman" w:hAnsi="Cambria" w:cs="Times New Roman"/>
                <w:iCs/>
              </w:rPr>
            </w:pPr>
            <w:r w:rsidRPr="00CD5916">
              <w:rPr>
                <w:rFonts w:ascii="Cambria" w:eastAsia="Times New Roman" w:hAnsi="Cambria" w:cs="Times New Roman"/>
                <w:iCs/>
              </w:rPr>
              <w:t>Sherry Massey</w:t>
            </w:r>
          </w:p>
          <w:p w14:paraId="5228D4AE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14:paraId="03740941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14:paraId="1593C7A0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14:paraId="615E03C3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4140" w:type="dxa"/>
          </w:tcPr>
          <w:p w14:paraId="6EC34A58" w14:textId="3FC2E7CA" w:rsidR="002A0F8F" w:rsidRPr="008D61E5" w:rsidRDefault="00F17168" w:rsidP="008D61E5">
            <w:pPr>
              <w:rPr>
                <w:rFonts w:ascii="Cambria" w:eastAsia="Times New Roman" w:hAnsi="Cambria" w:cs="Times New Roman"/>
                <w:i/>
              </w:rPr>
            </w:pPr>
            <w:r>
              <w:t xml:space="preserve">     </w:t>
            </w:r>
            <w:hyperlink r:id="rId68" w:history="1">
              <w:r w:rsidRPr="009003F0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14:paraId="5508117F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11ABE6B5" w14:textId="77777777"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14:paraId="0ABE6C53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14:paraId="0CBE81D2" w14:textId="77777777" w:rsidTr="005523B1">
        <w:trPr>
          <w:tblCellSpacing w:w="0" w:type="dxa"/>
        </w:trPr>
        <w:tc>
          <w:tcPr>
            <w:tcW w:w="3780" w:type="dxa"/>
            <w:hideMark/>
          </w:tcPr>
          <w:p w14:paraId="464E52F7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14:paraId="45D1AB04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14:paraId="179A97C4" w14:textId="77777777"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14:paraId="20BCEF7B" w14:textId="77777777"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14:paraId="0B3BFAC8" w14:textId="77777777"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690" w:type="dxa"/>
            <w:noWrap/>
          </w:tcPr>
          <w:p w14:paraId="17108DDF" w14:textId="4EF14A13" w:rsidR="004D4C2A" w:rsidRPr="008D61E5" w:rsidRDefault="00D64CE9" w:rsidP="008D61E5">
            <w:pPr>
              <w:spacing w:after="0"/>
              <w:rPr>
                <w:rFonts w:ascii="Cambria" w:hAnsi="Cambria"/>
              </w:rPr>
            </w:pPr>
            <w:r>
              <w:t xml:space="preserve">   </w:t>
            </w:r>
            <w:hyperlink r:id="rId69" w:history="1">
              <w:r w:rsidRPr="00785606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14:paraId="711F54DD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14:paraId="5A078C9B" w14:textId="77777777" w:rsidR="00610825" w:rsidRPr="008D61E5" w:rsidRDefault="004612DD" w:rsidP="008D61E5">
            <w:pPr>
              <w:spacing w:after="0" w:line="240" w:lineRule="auto"/>
              <w:rPr>
                <w:rFonts w:ascii="Cambria" w:hAnsi="Cambria"/>
              </w:rPr>
            </w:pPr>
            <w:hyperlink r:id="rId70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14:paraId="6EAA0CE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6A38789F" w14:textId="77777777" w:rsidR="00F0505C" w:rsidRDefault="00F0505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5" w:name="PA"/>
      <w:bookmarkEnd w:id="25"/>
    </w:p>
    <w:p w14:paraId="058F5F34" w14:textId="7EFA7A73"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Pennsylvania</w:t>
      </w:r>
    </w:p>
    <w:p w14:paraId="68440F00" w14:textId="77777777"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510"/>
        <w:gridCol w:w="4335"/>
      </w:tblGrid>
      <w:tr w:rsidR="00F31E53" w:rsidRPr="008D61E5" w14:paraId="387AD992" w14:textId="77777777" w:rsidTr="00F17168">
        <w:trPr>
          <w:trHeight w:val="1053"/>
          <w:tblCellSpacing w:w="0" w:type="dxa"/>
        </w:trPr>
        <w:tc>
          <w:tcPr>
            <w:tcW w:w="3960" w:type="dxa"/>
            <w:hideMark/>
          </w:tcPr>
          <w:p w14:paraId="16006D49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14:paraId="296D4DC8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14:paraId="614DB756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14:paraId="3A2A268A" w14:textId="77DDC785" w:rsidR="00B82D7C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</w:tc>
        <w:tc>
          <w:tcPr>
            <w:tcW w:w="3510" w:type="dxa"/>
            <w:noWrap/>
            <w:hideMark/>
          </w:tcPr>
          <w:p w14:paraId="7E153C1E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14:paraId="0FB04FC0" w14:textId="77777777" w:rsidR="00EA021A" w:rsidRPr="008D61E5" w:rsidRDefault="004612DD" w:rsidP="008D61E5">
            <w:pPr>
              <w:spacing w:after="0" w:line="240" w:lineRule="auto"/>
              <w:rPr>
                <w:rFonts w:ascii="Cambria" w:hAnsi="Cambria"/>
              </w:rPr>
            </w:pPr>
            <w:hyperlink r:id="rId72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14:paraId="79F02E2C" w14:textId="77777777"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0E283B6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2300DBA6" w14:textId="77777777" w:rsidTr="00F17168">
        <w:trPr>
          <w:trHeight w:val="1080"/>
          <w:tblCellSpacing w:w="0" w:type="dxa"/>
        </w:trPr>
        <w:tc>
          <w:tcPr>
            <w:tcW w:w="3960" w:type="dxa"/>
            <w:hideMark/>
          </w:tcPr>
          <w:p w14:paraId="5BF98E0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14:paraId="0FC99FA6" w14:textId="77777777"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14:paraId="44FE4A44" w14:textId="77777777"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6A73FDEC" w14:textId="77777777"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gridSpan w:val="2"/>
            <w:noWrap/>
            <w:hideMark/>
          </w:tcPr>
          <w:p w14:paraId="7EE14429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14:paraId="28D111E0" w14:textId="77777777" w:rsidTr="00F17168">
        <w:trPr>
          <w:trHeight w:val="1350"/>
          <w:tblCellSpacing w:w="0" w:type="dxa"/>
        </w:trPr>
        <w:tc>
          <w:tcPr>
            <w:tcW w:w="3960" w:type="dxa"/>
            <w:shd w:val="clear" w:color="auto" w:fill="auto"/>
            <w:hideMark/>
          </w:tcPr>
          <w:p w14:paraId="72F7216E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845" w:type="dxa"/>
            <w:gridSpan w:val="2"/>
            <w:shd w:val="clear" w:color="auto" w:fill="auto"/>
            <w:noWrap/>
            <w:hideMark/>
          </w:tcPr>
          <w:p w14:paraId="0DCA66A9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14:paraId="70C70756" w14:textId="77777777"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6" w:name="RI"/>
      <w:bookmarkEnd w:id="26"/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14:paraId="1E7153EC" w14:textId="77777777"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14:paraId="16CD529D" w14:textId="77777777" w:rsidTr="000C0916">
        <w:trPr>
          <w:tblCellSpacing w:w="0" w:type="dxa"/>
        </w:trPr>
        <w:tc>
          <w:tcPr>
            <w:tcW w:w="3870" w:type="dxa"/>
            <w:hideMark/>
          </w:tcPr>
          <w:p w14:paraId="7CAD4AF0" w14:textId="30918D43"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A05118" w:rsidRPr="008D61E5">
              <w:rPr>
                <w:rFonts w:ascii="Cambria" w:eastAsia="Times New Roman" w:hAnsi="Cambria" w:cs="Times New Roman"/>
              </w:rPr>
              <w:t>(C)401</w:t>
            </w:r>
            <w:r w:rsidR="00A05118">
              <w:rPr>
                <w:rFonts w:ascii="Cambria" w:eastAsia="Times New Roman" w:hAnsi="Cambria" w:cs="Times New Roman"/>
              </w:rPr>
              <w:t xml:space="preserve"> </w:t>
            </w:r>
            <w:r w:rsidR="00A05118" w:rsidRPr="008D61E5">
              <w:rPr>
                <w:rFonts w:ascii="Cambria" w:eastAsia="Times New Roman" w:hAnsi="Cambria" w:cs="Times New Roman"/>
              </w:rPr>
              <w:t>257</w:t>
            </w:r>
            <w:r w:rsidR="00A05118">
              <w:rPr>
                <w:rFonts w:ascii="Cambria" w:eastAsia="Times New Roman" w:hAnsi="Cambria" w:cs="Times New Roman"/>
              </w:rPr>
              <w:t xml:space="preserve"> </w:t>
            </w:r>
            <w:r w:rsidR="00A05118" w:rsidRPr="008D61E5">
              <w:rPr>
                <w:rFonts w:ascii="Cambria" w:eastAsia="Times New Roman" w:hAnsi="Cambria" w:cs="Times New Roman"/>
              </w:rPr>
              <w:t>5217</w:t>
            </w:r>
          </w:p>
          <w:p w14:paraId="1F20E0F6" w14:textId="1DCF30D8"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</w:t>
            </w:r>
          </w:p>
          <w:p w14:paraId="4B62F5F0" w14:textId="77777777"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14:paraId="462F3F08" w14:textId="29861FAB" w:rsidR="00B82D7C" w:rsidRPr="00BE6173" w:rsidRDefault="00BE617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BE6173">
              <w:rPr>
                <w:rFonts w:ascii="Cambria" w:hAnsi="Cambria"/>
              </w:rPr>
              <w:t>oceanwavesqc@gmail.com</w:t>
            </w:r>
          </w:p>
        </w:tc>
        <w:tc>
          <w:tcPr>
            <w:tcW w:w="4335" w:type="dxa"/>
            <w:noWrap/>
            <w:hideMark/>
          </w:tcPr>
          <w:p w14:paraId="1D91FD9C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5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14:paraId="04BB0C23" w14:textId="77777777"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5DE717D7" w14:textId="77777777"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7" w:name="SC"/>
      <w:bookmarkStart w:id="28" w:name="TN"/>
      <w:bookmarkStart w:id="29" w:name="TX"/>
      <w:bookmarkEnd w:id="27"/>
      <w:bookmarkEnd w:id="28"/>
      <w:bookmarkEnd w:id="29"/>
    </w:p>
    <w:p w14:paraId="058A85E6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14:paraId="2E3F8686" w14:textId="77777777"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Y="1"/>
        <w:tblOverlap w:val="never"/>
        <w:tblW w:w="1145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30"/>
        <w:gridCol w:w="3620"/>
        <w:gridCol w:w="3780"/>
        <w:gridCol w:w="20"/>
      </w:tblGrid>
      <w:tr w:rsidR="003E0259" w:rsidRPr="008D61E5" w14:paraId="3A943F50" w14:textId="77777777" w:rsidTr="000C0916">
        <w:trPr>
          <w:gridAfter w:val="1"/>
          <w:wAfter w:w="20" w:type="dxa"/>
          <w:trHeight w:val="1260"/>
          <w:tblCellSpacing w:w="0" w:type="dxa"/>
        </w:trPr>
        <w:tc>
          <w:tcPr>
            <w:tcW w:w="4030" w:type="dxa"/>
            <w:hideMark/>
          </w:tcPr>
          <w:p w14:paraId="56187E79" w14:textId="77777777" w:rsidR="003E0259" w:rsidRPr="008D61E5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14:paraId="04B8BFDA" w14:textId="77777777" w:rsidR="00312F71" w:rsidRPr="00312F71" w:rsidRDefault="003E0259" w:rsidP="000C0916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6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14:paraId="3EA4C425" w14:textId="77777777" w:rsidR="003E0259" w:rsidRPr="008D61E5" w:rsidRDefault="004612DD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7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14:paraId="520590E3" w14:textId="77777777" w:rsidR="003E0259" w:rsidRPr="008D61E5" w:rsidRDefault="003E0259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14:paraId="643D6F20" w14:textId="77777777" w:rsidTr="000C0916">
        <w:trPr>
          <w:gridAfter w:val="1"/>
          <w:wAfter w:w="20" w:type="dxa"/>
          <w:trHeight w:val="1350"/>
          <w:tblCellSpacing w:w="0" w:type="dxa"/>
        </w:trPr>
        <w:tc>
          <w:tcPr>
            <w:tcW w:w="4030" w:type="dxa"/>
            <w:hideMark/>
          </w:tcPr>
          <w:p w14:paraId="644DBAA6" w14:textId="1EEAE53A" w:rsidR="00CC006B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D944E4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CC006B">
              <w:rPr>
                <w:rFonts w:ascii="Cambria" w:eastAsia="Times New Roman" w:hAnsi="Cambria" w:cs="Times New Roman"/>
              </w:rPr>
              <w:t xml:space="preserve">10438 </w:t>
            </w:r>
            <w:proofErr w:type="spellStart"/>
            <w:r w:rsidR="00CC006B">
              <w:rPr>
                <w:rFonts w:ascii="Cambria" w:eastAsia="Times New Roman" w:hAnsi="Cambria" w:cs="Times New Roman"/>
              </w:rPr>
              <w:t>Palmera</w:t>
            </w:r>
            <w:proofErr w:type="spellEnd"/>
            <w:r w:rsidR="00CC006B">
              <w:rPr>
                <w:rFonts w:ascii="Cambria" w:eastAsia="Times New Roman" w:hAnsi="Cambria" w:cs="Times New Roman"/>
              </w:rPr>
              <w:t xml:space="preserve"> Dr.</w:t>
            </w:r>
          </w:p>
          <w:p w14:paraId="14FE634D" w14:textId="77777777" w:rsidR="003E0259" w:rsidRPr="008D61E5" w:rsidRDefault="00CC006B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Helotes</w:t>
            </w:r>
            <w:r w:rsidR="003E0259" w:rsidRPr="008D61E5">
              <w:rPr>
                <w:rFonts w:ascii="Cambria" w:eastAsia="Times New Roman" w:hAnsi="Cambria" w:cs="Times New Roman"/>
              </w:rPr>
              <w:t xml:space="preserve">, TX  </w:t>
            </w:r>
            <w:r>
              <w:rPr>
                <w:rFonts w:ascii="Cambria" w:eastAsia="Times New Roman" w:hAnsi="Cambria" w:cs="Times New Roman"/>
              </w:rPr>
              <w:t>78023</w:t>
            </w:r>
            <w:r w:rsidR="003E0259"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3E0259"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14:paraId="7E343126" w14:textId="12DB366D" w:rsidR="003E0259" w:rsidRPr="008D61E5" w:rsidRDefault="00F17168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78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14:paraId="334E7724" w14:textId="77777777" w:rsidR="003E0259" w:rsidRPr="008D61E5" w:rsidRDefault="00473F3E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14:paraId="7E50C687" w14:textId="77777777" w:rsidTr="000C0916">
        <w:trPr>
          <w:trHeight w:val="1350"/>
          <w:tblCellSpacing w:w="0" w:type="dxa"/>
        </w:trPr>
        <w:tc>
          <w:tcPr>
            <w:tcW w:w="4030" w:type="dxa"/>
            <w:hideMark/>
          </w:tcPr>
          <w:p w14:paraId="23DD10AB" w14:textId="77777777" w:rsidR="003E0259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14:paraId="72D53521" w14:textId="77777777" w:rsidR="00312F71" w:rsidRDefault="00312F71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</w:t>
            </w:r>
            <w:r w:rsidRPr="00312F71">
              <w:rPr>
                <w:rFonts w:ascii="Cambria" w:eastAsia="Times New Roman" w:hAnsi="Cambria" w:cs="Times New Roman"/>
              </w:rPr>
              <w:t>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  <w:p w14:paraId="786417FD" w14:textId="77777777" w:rsidR="00C90B50" w:rsidRPr="008D61E5" w:rsidRDefault="00C90B50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14:paraId="32F93F6B" w14:textId="77777777" w:rsidR="003E0259" w:rsidRPr="008D61E5" w:rsidRDefault="004612DD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9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14:paraId="1F02C51D" w14:textId="77777777" w:rsidR="003E0259" w:rsidRPr="008D61E5" w:rsidRDefault="004612DD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80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14:paraId="4850A9D3" w14:textId="77777777" w:rsidR="003E0259" w:rsidRPr="008D61E5" w:rsidRDefault="003E0259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14:paraId="598FD7A5" w14:textId="77777777" w:rsidR="003E0259" w:rsidRPr="008D61E5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14:paraId="56F971C9" w14:textId="77777777" w:rsidTr="000C0916">
        <w:trPr>
          <w:gridAfter w:val="1"/>
          <w:wAfter w:w="20" w:type="dxa"/>
          <w:trHeight w:val="1350"/>
          <w:tblCellSpacing w:w="0" w:type="dxa"/>
        </w:trPr>
        <w:tc>
          <w:tcPr>
            <w:tcW w:w="4030" w:type="dxa"/>
            <w:hideMark/>
          </w:tcPr>
          <w:p w14:paraId="1642F504" w14:textId="77777777" w:rsidR="00F85BA1" w:rsidRDefault="00F85BA1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7BDD3754" w14:textId="79E30BA7" w:rsidR="003E0259" w:rsidRPr="008D61E5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14:paraId="1D60CF62" w14:textId="77777777" w:rsidR="00685BCE" w:rsidRDefault="00685BCE" w:rsidP="000C0916">
            <w:pPr>
              <w:spacing w:after="0" w:line="240" w:lineRule="auto"/>
            </w:pPr>
          </w:p>
          <w:p w14:paraId="70A08F51" w14:textId="7E9B3FD7" w:rsidR="003E0259" w:rsidRPr="008D61E5" w:rsidRDefault="00F17168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81" w:history="1">
              <w:r w:rsidR="00B90449" w:rsidRPr="009003F0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14:paraId="5AA715BA" w14:textId="77777777" w:rsidR="003E0259" w:rsidRPr="008D61E5" w:rsidRDefault="003E0259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14:paraId="3A8F1778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0" w:name="UT"/>
      <w:bookmarkStart w:id="31" w:name="VA"/>
      <w:bookmarkEnd w:id="30"/>
      <w:bookmarkEnd w:id="31"/>
    </w:p>
    <w:p w14:paraId="1E841C34" w14:textId="4071DBB4" w:rsid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p w14:paraId="6B067077" w14:textId="77777777" w:rsidR="000C0916" w:rsidRPr="00AD5D06" w:rsidRDefault="000C0916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14:paraId="5BDE4961" w14:textId="7777777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14:paraId="4D3AC6EA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14:paraId="62EDD88C" w14:textId="77777777" w:rsidR="008A55FE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14:paraId="59994F05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14:paraId="69795CB0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3" w:history="1">
              <w:r w:rsidR="00B53F76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14:paraId="6FE5BF06" w14:textId="77777777"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4CE5A48E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79B2065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Philomon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14:paraId="3DAA64B1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14:paraId="20E6B5A7" w14:textId="77777777" w:rsidR="00CF0F1F" w:rsidRPr="00637018" w:rsidRDefault="00CF0F1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2" w:name="WA"/>
      <w:bookmarkEnd w:id="32"/>
    </w:p>
    <w:p w14:paraId="76CA084E" w14:textId="77777777" w:rsidR="001A64B3" w:rsidRDefault="001A64B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7FD34E1F" w14:textId="77777777" w:rsidR="001A64B3" w:rsidRDefault="001A64B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4DD387E2" w14:textId="3FAD8BA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lastRenderedPageBreak/>
        <w:t>Washington</w:t>
      </w:r>
    </w:p>
    <w:p w14:paraId="4710B621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4578F142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6727DF56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lizabeth Spannring</w:t>
            </w:r>
          </w:p>
          <w:p w14:paraId="7FAFCDCA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a Center, WA 98629</w:t>
            </w:r>
          </w:p>
          <w:p w14:paraId="1676BFA3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64A2906D" w14:textId="77777777"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4B8B98FD" w14:textId="2AD767E6" w:rsidR="00B82D7C" w:rsidRPr="008D61E5" w:rsidRDefault="00B9044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 </w:t>
            </w:r>
            <w:hyperlink r:id="rId85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14:paraId="796D0DEE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3" w:name="DC"/>
      <w:bookmarkStart w:id="34" w:name="WV"/>
      <w:bookmarkEnd w:id="33"/>
      <w:bookmarkEnd w:id="34"/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14:paraId="67BC49F6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985" w:type="dxa"/>
        <w:tblLook w:val="04A0" w:firstRow="1" w:lastRow="0" w:firstColumn="1" w:lastColumn="0" w:noHBand="0" w:noVBand="1"/>
      </w:tblPr>
      <w:tblGrid>
        <w:gridCol w:w="4140"/>
        <w:gridCol w:w="3510"/>
        <w:gridCol w:w="3865"/>
        <w:gridCol w:w="470"/>
      </w:tblGrid>
      <w:tr w:rsidR="00F31E53" w:rsidRPr="008D61E5" w14:paraId="04E331E6" w14:textId="77777777" w:rsidTr="0018119C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6E4ECA" w14:textId="77777777" w:rsidR="00B75BBF" w:rsidRPr="008D61E5" w:rsidRDefault="00B82D7C" w:rsidP="008D61E5">
            <w:pPr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14:paraId="4BD16EDA" w14:textId="77777777"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14:paraId="389C7D8F" w14:textId="6868EDE6" w:rsidR="004F6A52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14:paraId="75FA82EB" w14:textId="77777777" w:rsidR="00B75BBF" w:rsidRDefault="001A51F9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14:paraId="267D6C7B" w14:textId="77777777" w:rsidR="00637018" w:rsidRPr="008D61E5" w:rsidRDefault="00637018" w:rsidP="008D61E5">
            <w:pPr>
              <w:rPr>
                <w:rFonts w:ascii="Cambria" w:hAnsi="Cambria"/>
              </w:rPr>
            </w:pPr>
          </w:p>
          <w:p w14:paraId="34B76EF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27FF98" w14:textId="77777777" w:rsidR="00B82D7C" w:rsidRPr="008D61E5" w:rsidRDefault="004612DD" w:rsidP="008D61E5">
            <w:pPr>
              <w:rPr>
                <w:rFonts w:ascii="Cambria" w:eastAsia="Times New Roman" w:hAnsi="Cambria" w:cs="Times New Roman"/>
              </w:rPr>
            </w:pPr>
            <w:hyperlink r:id="rId8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E347E6" w14:textId="77777777" w:rsidR="00B53F76" w:rsidRPr="008D61E5" w:rsidRDefault="00B53F76" w:rsidP="008D61E5">
            <w:pPr>
              <w:rPr>
                <w:rFonts w:ascii="Cambria" w:hAnsi="Cambria"/>
              </w:rPr>
            </w:pPr>
          </w:p>
          <w:p w14:paraId="6F49FFB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DA0316" w14:paraId="15D4AB67" w14:textId="77777777" w:rsidTr="0018119C">
        <w:trPr>
          <w:gridAfter w:val="1"/>
          <w:wAfter w:w="470" w:type="dxa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1AFDFD21" w14:textId="77777777" w:rsidR="00DA0316" w:rsidRPr="009E2140" w:rsidRDefault="00DA0316" w:rsidP="00DA0316">
            <w:pPr>
              <w:rPr>
                <w:rFonts w:ascii="Cambria" w:hAnsi="Cambria"/>
              </w:rPr>
            </w:pPr>
            <w:bookmarkStart w:id="35" w:name="WI"/>
            <w:bookmarkEnd w:id="35"/>
            <w:r w:rsidRPr="009E2140">
              <w:rPr>
                <w:rFonts w:ascii="Cambria" w:hAnsi="Cambria"/>
              </w:rPr>
              <w:t>Amy Pabst</w:t>
            </w:r>
          </w:p>
          <w:p w14:paraId="1CE493C9" w14:textId="77777777" w:rsidR="00DA0316" w:rsidRPr="009E2140" w:rsidRDefault="00DA0316" w:rsidP="00DA0316">
            <w:pPr>
              <w:rPr>
                <w:rFonts w:ascii="Cambria" w:hAnsi="Cambria"/>
              </w:rPr>
            </w:pPr>
            <w:r w:rsidRPr="009E2140">
              <w:rPr>
                <w:rFonts w:ascii="Cambria" w:hAnsi="Cambria"/>
              </w:rPr>
              <w:t>1898 Seaman Fork</w:t>
            </w:r>
          </w:p>
          <w:p w14:paraId="080653B9" w14:textId="77777777" w:rsidR="00DA0316" w:rsidRPr="009E2140" w:rsidRDefault="00DA0316" w:rsidP="00DA0316">
            <w:pPr>
              <w:rPr>
                <w:rFonts w:ascii="Cambria" w:hAnsi="Cambria"/>
              </w:rPr>
            </w:pPr>
            <w:r w:rsidRPr="009E2140">
              <w:rPr>
                <w:rFonts w:ascii="Cambria" w:hAnsi="Cambria"/>
              </w:rPr>
              <w:t>Le Roy, WV  25252</w:t>
            </w:r>
          </w:p>
          <w:p w14:paraId="75C6A18B" w14:textId="77777777" w:rsidR="00DA0316" w:rsidRPr="009E2140" w:rsidRDefault="00DA0316" w:rsidP="007E1823">
            <w:pPr>
              <w:rPr>
                <w:rFonts w:ascii="Cambria" w:eastAsia="Times New Roman" w:hAnsi="Cambria" w:cs="Times New Roman"/>
                <w:i/>
                <w:iCs/>
              </w:rPr>
            </w:pPr>
            <w:r w:rsidRPr="009E2140">
              <w:rPr>
                <w:rFonts w:ascii="Cambria" w:hAnsi="Cambria"/>
              </w:rPr>
              <w:t>Phone: (C)</w:t>
            </w:r>
            <w:r w:rsidR="007E1823" w:rsidRPr="009E2140">
              <w:rPr>
                <w:rFonts w:ascii="Cambria" w:hAnsi="Cambria"/>
              </w:rPr>
              <w:t xml:space="preserve"> 304 377 4112</w:t>
            </w:r>
            <w:r w:rsidR="007E1823" w:rsidRPr="009E2140">
              <w:rPr>
                <w:rFonts w:ascii="Cambria" w:eastAsia="Times New Roman" w:hAnsi="Cambria" w:cs="Times New Roman"/>
                <w:i/>
                <w:iCs/>
              </w:rPr>
              <w:t xml:space="preserve"> 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60303A52" w14:textId="77777777" w:rsidR="00DA0316" w:rsidRPr="009E2140" w:rsidRDefault="004612DD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  <w:hyperlink r:id="rId87" w:history="1">
              <w:r w:rsidR="00DA0316" w:rsidRPr="009E2140">
                <w:rPr>
                  <w:rStyle w:val="Hyperlink"/>
                  <w:rFonts w:ascii="Cambria" w:hAnsi="Cambria"/>
                </w:rPr>
                <w:t>amypabst19@gmail.com</w:t>
              </w:r>
            </w:hyperlink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353A3A20" w14:textId="77777777" w:rsidR="00DA0316" w:rsidRDefault="00DA031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</w:tr>
    </w:tbl>
    <w:p w14:paraId="1AC056BA" w14:textId="77777777"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FCBDBE9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14:paraId="2AC05848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110BF93E" w14:textId="7777777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14:paraId="3007857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  <w:p w14:paraId="2B971E3D" w14:textId="77777777" w:rsidR="00CC57C6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Phone: </w:t>
            </w:r>
            <w:r w:rsidR="00C90B50">
              <w:rPr>
                <w:rFonts w:ascii="Cambria" w:eastAsia="Times New Roman" w:hAnsi="Cambria" w:cs="Times New Roman"/>
              </w:rPr>
              <w:t xml:space="preserve">(H) </w:t>
            </w:r>
            <w:r>
              <w:rPr>
                <w:rFonts w:ascii="Cambria" w:eastAsia="Times New Roman" w:hAnsi="Cambria" w:cs="Times New Roman"/>
              </w:rPr>
              <w:t>262 242 4737</w:t>
            </w:r>
          </w:p>
          <w:p w14:paraId="5F6FC9FF" w14:textId="77777777" w:rsidR="008839BF" w:rsidRDefault="008839B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EA5328C" w14:textId="77777777" w:rsidR="00CC57C6" w:rsidRPr="008D61E5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029108D1" w14:textId="261C8CD3" w:rsidR="00B82D7C" w:rsidRPr="008D61E5" w:rsidRDefault="00B9044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88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14:paraId="5BE13DAD" w14:textId="77777777" w:rsidTr="00AC2609">
        <w:trPr>
          <w:trHeight w:val="972"/>
          <w:tblCellSpacing w:w="0" w:type="dxa"/>
        </w:trPr>
        <w:tc>
          <w:tcPr>
            <w:tcW w:w="4140" w:type="dxa"/>
          </w:tcPr>
          <w:p w14:paraId="136585A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14:paraId="38C56F7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14:paraId="09524EF3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14:paraId="35AB7986" w14:textId="77777777"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14:paraId="0E61DAD5" w14:textId="77777777"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14:paraId="5B14C5FD" w14:textId="0CC281BC" w:rsidR="00DE13BF" w:rsidRPr="008D61E5" w:rsidRDefault="00B90449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r>
              <w:t xml:space="preserve"> </w:t>
            </w:r>
            <w:hyperlink r:id="rId89" w:history="1">
              <w:r w:rsidRPr="009003F0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14:paraId="46FC65FC" w14:textId="77777777"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14:paraId="1844C64E" w14:textId="77777777" w:rsidTr="00AC2609">
        <w:trPr>
          <w:trHeight w:val="990"/>
          <w:tblCellSpacing w:w="0" w:type="dxa"/>
        </w:trPr>
        <w:tc>
          <w:tcPr>
            <w:tcW w:w="4140" w:type="dxa"/>
          </w:tcPr>
          <w:p w14:paraId="2C20F1FD" w14:textId="1C7B8D76" w:rsidR="00637018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</w:tc>
        <w:tc>
          <w:tcPr>
            <w:tcW w:w="7845" w:type="dxa"/>
            <w:noWrap/>
          </w:tcPr>
          <w:p w14:paraId="06F03E78" w14:textId="77777777" w:rsidR="001E22C0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0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91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14:paraId="499946FA" w14:textId="77777777"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1785DE1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6" w:name="WY"/>
      <w:bookmarkEnd w:id="36"/>
    </w:p>
    <w:p w14:paraId="21B6356A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yoming</w:t>
      </w:r>
    </w:p>
    <w:p w14:paraId="662BF195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26E9D417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3EDFC54F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29A13BEC" w14:textId="431DF0DE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307 250 0610</w:t>
            </w:r>
          </w:p>
          <w:p w14:paraId="29848681" w14:textId="77777777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5C28DE6D" w14:textId="77777777" w:rsidR="00B82D7C" w:rsidRPr="008D61E5" w:rsidRDefault="004612D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2" w:history="1">
              <w:r w:rsidR="005C553E" w:rsidRPr="004E54C9">
                <w:rPr>
                  <w:rStyle w:val="Hyperlink"/>
                </w:rPr>
                <w:t>k</w:t>
              </w:r>
              <w:r w:rsidR="005C553E" w:rsidRPr="004E54C9">
                <w:rPr>
                  <w:rStyle w:val="Hyperlink"/>
                  <w:rFonts w:ascii="Cambria" w:hAnsi="Cambria"/>
                </w:rPr>
                <w:t>athylich@yahoo.com</w:t>
              </w:r>
            </w:hyperlink>
          </w:p>
        </w:tc>
      </w:tr>
    </w:tbl>
    <w:p w14:paraId="737A3DAF" w14:textId="77777777" w:rsidR="00DD5AD2" w:rsidRPr="008D61E5" w:rsidRDefault="00DD5AD2" w:rsidP="008D61E5">
      <w:pPr>
        <w:spacing w:after="0"/>
        <w:rPr>
          <w:rFonts w:ascii="Cambria" w:hAnsi="Cambria"/>
        </w:rPr>
      </w:pPr>
    </w:p>
    <w:p w14:paraId="339D5FC8" w14:textId="77777777" w:rsidR="004D5ED7" w:rsidRPr="008D61E5" w:rsidRDefault="004D5ED7" w:rsidP="008D61E5">
      <w:pPr>
        <w:spacing w:after="0"/>
        <w:rPr>
          <w:rFonts w:ascii="Cambria" w:hAnsi="Cambria"/>
        </w:rPr>
      </w:pPr>
    </w:p>
    <w:p w14:paraId="37704337" w14:textId="77777777"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D67F1" w14:textId="77777777" w:rsidR="004612DD" w:rsidRDefault="004612DD" w:rsidP="00332644">
      <w:pPr>
        <w:spacing w:after="0" w:line="240" w:lineRule="auto"/>
      </w:pPr>
      <w:r>
        <w:separator/>
      </w:r>
    </w:p>
  </w:endnote>
  <w:endnote w:type="continuationSeparator" w:id="0">
    <w:p w14:paraId="5AA68D6A" w14:textId="77777777" w:rsidR="004612DD" w:rsidRDefault="004612DD" w:rsidP="00332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7950A" w14:textId="77777777" w:rsidR="004612DD" w:rsidRDefault="004612DD" w:rsidP="00332644">
      <w:pPr>
        <w:spacing w:after="0" w:line="240" w:lineRule="auto"/>
      </w:pPr>
      <w:r>
        <w:separator/>
      </w:r>
    </w:p>
  </w:footnote>
  <w:footnote w:type="continuationSeparator" w:id="0">
    <w:p w14:paraId="536D2FD8" w14:textId="77777777" w:rsidR="004612DD" w:rsidRDefault="004612DD" w:rsidP="0033264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07DB9"/>
    <w:rsid w:val="00011D58"/>
    <w:rsid w:val="000122E6"/>
    <w:rsid w:val="000122F4"/>
    <w:rsid w:val="00027DC7"/>
    <w:rsid w:val="0003495F"/>
    <w:rsid w:val="00036E55"/>
    <w:rsid w:val="00050F3E"/>
    <w:rsid w:val="00052DFB"/>
    <w:rsid w:val="000567BE"/>
    <w:rsid w:val="000604E0"/>
    <w:rsid w:val="00072328"/>
    <w:rsid w:val="00074E2B"/>
    <w:rsid w:val="00081575"/>
    <w:rsid w:val="0009725B"/>
    <w:rsid w:val="000A3BEC"/>
    <w:rsid w:val="000C0916"/>
    <w:rsid w:val="000C36E1"/>
    <w:rsid w:val="000C44F1"/>
    <w:rsid w:val="000E018A"/>
    <w:rsid w:val="000F6852"/>
    <w:rsid w:val="0010174C"/>
    <w:rsid w:val="001217FF"/>
    <w:rsid w:val="001221EB"/>
    <w:rsid w:val="001368B0"/>
    <w:rsid w:val="001376A9"/>
    <w:rsid w:val="00150A10"/>
    <w:rsid w:val="00162902"/>
    <w:rsid w:val="001731F7"/>
    <w:rsid w:val="0018119C"/>
    <w:rsid w:val="001A51F9"/>
    <w:rsid w:val="001A64B3"/>
    <w:rsid w:val="001C55F1"/>
    <w:rsid w:val="001E110E"/>
    <w:rsid w:val="001E22C0"/>
    <w:rsid w:val="001E374A"/>
    <w:rsid w:val="001E3769"/>
    <w:rsid w:val="001F301B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04DEA"/>
    <w:rsid w:val="00312F71"/>
    <w:rsid w:val="00332644"/>
    <w:rsid w:val="00336B58"/>
    <w:rsid w:val="003527DC"/>
    <w:rsid w:val="00356A53"/>
    <w:rsid w:val="00362E9F"/>
    <w:rsid w:val="00386447"/>
    <w:rsid w:val="00391870"/>
    <w:rsid w:val="003A1AB0"/>
    <w:rsid w:val="003B6704"/>
    <w:rsid w:val="003C09A9"/>
    <w:rsid w:val="003C321A"/>
    <w:rsid w:val="003C558B"/>
    <w:rsid w:val="003E0259"/>
    <w:rsid w:val="003E7223"/>
    <w:rsid w:val="00406CA6"/>
    <w:rsid w:val="00413BA4"/>
    <w:rsid w:val="004270EE"/>
    <w:rsid w:val="00437DB5"/>
    <w:rsid w:val="00443F8F"/>
    <w:rsid w:val="0044632D"/>
    <w:rsid w:val="00450D68"/>
    <w:rsid w:val="00456C71"/>
    <w:rsid w:val="004612DD"/>
    <w:rsid w:val="00471A26"/>
    <w:rsid w:val="00473F3E"/>
    <w:rsid w:val="004865A5"/>
    <w:rsid w:val="004A2576"/>
    <w:rsid w:val="004C1794"/>
    <w:rsid w:val="004D4C2A"/>
    <w:rsid w:val="004D5ED7"/>
    <w:rsid w:val="004E5CE6"/>
    <w:rsid w:val="004E6C47"/>
    <w:rsid w:val="004F37CD"/>
    <w:rsid w:val="004F6A52"/>
    <w:rsid w:val="0050306F"/>
    <w:rsid w:val="00505600"/>
    <w:rsid w:val="005229E3"/>
    <w:rsid w:val="00523C6E"/>
    <w:rsid w:val="0053757E"/>
    <w:rsid w:val="00545817"/>
    <w:rsid w:val="00547ABC"/>
    <w:rsid w:val="005523B1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4B26"/>
    <w:rsid w:val="005B6CC7"/>
    <w:rsid w:val="005C17AA"/>
    <w:rsid w:val="005C553E"/>
    <w:rsid w:val="005E1784"/>
    <w:rsid w:val="005F4005"/>
    <w:rsid w:val="00601622"/>
    <w:rsid w:val="00610825"/>
    <w:rsid w:val="006245D3"/>
    <w:rsid w:val="00630E8F"/>
    <w:rsid w:val="006326BE"/>
    <w:rsid w:val="00632B2E"/>
    <w:rsid w:val="006337FF"/>
    <w:rsid w:val="00635724"/>
    <w:rsid w:val="00637018"/>
    <w:rsid w:val="00642FA3"/>
    <w:rsid w:val="00644616"/>
    <w:rsid w:val="0067664F"/>
    <w:rsid w:val="00676742"/>
    <w:rsid w:val="00685BCE"/>
    <w:rsid w:val="00694E91"/>
    <w:rsid w:val="006A6547"/>
    <w:rsid w:val="006C17B3"/>
    <w:rsid w:val="006D0EAB"/>
    <w:rsid w:val="006F3826"/>
    <w:rsid w:val="00712862"/>
    <w:rsid w:val="0071505D"/>
    <w:rsid w:val="00725527"/>
    <w:rsid w:val="00726BE2"/>
    <w:rsid w:val="00736E9D"/>
    <w:rsid w:val="00736FDF"/>
    <w:rsid w:val="00742937"/>
    <w:rsid w:val="00747690"/>
    <w:rsid w:val="00767BA9"/>
    <w:rsid w:val="00781442"/>
    <w:rsid w:val="007A2DB2"/>
    <w:rsid w:val="007A62D5"/>
    <w:rsid w:val="007B66EB"/>
    <w:rsid w:val="007C3376"/>
    <w:rsid w:val="007E1823"/>
    <w:rsid w:val="00811E90"/>
    <w:rsid w:val="00812E38"/>
    <w:rsid w:val="00843C5C"/>
    <w:rsid w:val="00852B0C"/>
    <w:rsid w:val="00855FB6"/>
    <w:rsid w:val="00864E50"/>
    <w:rsid w:val="0087467E"/>
    <w:rsid w:val="0088098C"/>
    <w:rsid w:val="008839BF"/>
    <w:rsid w:val="00886991"/>
    <w:rsid w:val="00887DFF"/>
    <w:rsid w:val="00895E2D"/>
    <w:rsid w:val="008A0C0D"/>
    <w:rsid w:val="008A35C8"/>
    <w:rsid w:val="008A55FE"/>
    <w:rsid w:val="008A67D6"/>
    <w:rsid w:val="008D61E5"/>
    <w:rsid w:val="008E0B7F"/>
    <w:rsid w:val="008E28D8"/>
    <w:rsid w:val="008F0E3B"/>
    <w:rsid w:val="008F76C0"/>
    <w:rsid w:val="00902C1D"/>
    <w:rsid w:val="00911CA3"/>
    <w:rsid w:val="00927A89"/>
    <w:rsid w:val="009357EC"/>
    <w:rsid w:val="00935D4F"/>
    <w:rsid w:val="00941224"/>
    <w:rsid w:val="00952F7C"/>
    <w:rsid w:val="0096135C"/>
    <w:rsid w:val="00963498"/>
    <w:rsid w:val="00975EDF"/>
    <w:rsid w:val="00983604"/>
    <w:rsid w:val="00993C19"/>
    <w:rsid w:val="009A677F"/>
    <w:rsid w:val="009B11FB"/>
    <w:rsid w:val="009B68FB"/>
    <w:rsid w:val="009C67B0"/>
    <w:rsid w:val="009E2140"/>
    <w:rsid w:val="009F21B8"/>
    <w:rsid w:val="00A05118"/>
    <w:rsid w:val="00A0745C"/>
    <w:rsid w:val="00A10563"/>
    <w:rsid w:val="00A34AFE"/>
    <w:rsid w:val="00A52793"/>
    <w:rsid w:val="00A604B0"/>
    <w:rsid w:val="00A743C7"/>
    <w:rsid w:val="00A80F03"/>
    <w:rsid w:val="00A914D6"/>
    <w:rsid w:val="00A92A2A"/>
    <w:rsid w:val="00AB155D"/>
    <w:rsid w:val="00AB3308"/>
    <w:rsid w:val="00AC2609"/>
    <w:rsid w:val="00AD0D64"/>
    <w:rsid w:val="00AD5D06"/>
    <w:rsid w:val="00AD6AD6"/>
    <w:rsid w:val="00AD7363"/>
    <w:rsid w:val="00AE2713"/>
    <w:rsid w:val="00AF721C"/>
    <w:rsid w:val="00B00731"/>
    <w:rsid w:val="00B035F5"/>
    <w:rsid w:val="00B05C9A"/>
    <w:rsid w:val="00B06047"/>
    <w:rsid w:val="00B164B5"/>
    <w:rsid w:val="00B2469C"/>
    <w:rsid w:val="00B2656A"/>
    <w:rsid w:val="00B51579"/>
    <w:rsid w:val="00B51DDA"/>
    <w:rsid w:val="00B53F76"/>
    <w:rsid w:val="00B57BA8"/>
    <w:rsid w:val="00B75BBF"/>
    <w:rsid w:val="00B8197C"/>
    <w:rsid w:val="00B82D7C"/>
    <w:rsid w:val="00B90449"/>
    <w:rsid w:val="00BB06EB"/>
    <w:rsid w:val="00BB08ED"/>
    <w:rsid w:val="00BE616B"/>
    <w:rsid w:val="00BE6173"/>
    <w:rsid w:val="00C347D5"/>
    <w:rsid w:val="00C41E11"/>
    <w:rsid w:val="00C42BBB"/>
    <w:rsid w:val="00C43E3A"/>
    <w:rsid w:val="00C44604"/>
    <w:rsid w:val="00C54F16"/>
    <w:rsid w:val="00C90B50"/>
    <w:rsid w:val="00C919BA"/>
    <w:rsid w:val="00C926E0"/>
    <w:rsid w:val="00CA1508"/>
    <w:rsid w:val="00CA7186"/>
    <w:rsid w:val="00CC006B"/>
    <w:rsid w:val="00CC0D8D"/>
    <w:rsid w:val="00CC57C6"/>
    <w:rsid w:val="00CD11B6"/>
    <w:rsid w:val="00CD5916"/>
    <w:rsid w:val="00CD61FD"/>
    <w:rsid w:val="00CE7172"/>
    <w:rsid w:val="00CF0F1F"/>
    <w:rsid w:val="00D003C1"/>
    <w:rsid w:val="00D10262"/>
    <w:rsid w:val="00D1132E"/>
    <w:rsid w:val="00D154FC"/>
    <w:rsid w:val="00D30A25"/>
    <w:rsid w:val="00D41770"/>
    <w:rsid w:val="00D4503A"/>
    <w:rsid w:val="00D47113"/>
    <w:rsid w:val="00D47A78"/>
    <w:rsid w:val="00D5546A"/>
    <w:rsid w:val="00D64CE9"/>
    <w:rsid w:val="00D661E4"/>
    <w:rsid w:val="00D72602"/>
    <w:rsid w:val="00D80BF1"/>
    <w:rsid w:val="00D81274"/>
    <w:rsid w:val="00D944E4"/>
    <w:rsid w:val="00DA0316"/>
    <w:rsid w:val="00DA13B7"/>
    <w:rsid w:val="00DC1B7B"/>
    <w:rsid w:val="00DD5AD2"/>
    <w:rsid w:val="00DE13BF"/>
    <w:rsid w:val="00DE41C6"/>
    <w:rsid w:val="00DF09EA"/>
    <w:rsid w:val="00E03E86"/>
    <w:rsid w:val="00E278B3"/>
    <w:rsid w:val="00E4111C"/>
    <w:rsid w:val="00E45244"/>
    <w:rsid w:val="00E535A8"/>
    <w:rsid w:val="00E6187D"/>
    <w:rsid w:val="00E65D52"/>
    <w:rsid w:val="00E676B6"/>
    <w:rsid w:val="00E709A9"/>
    <w:rsid w:val="00E71F8A"/>
    <w:rsid w:val="00E803A3"/>
    <w:rsid w:val="00E832AC"/>
    <w:rsid w:val="00E83E86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0505C"/>
    <w:rsid w:val="00F13D56"/>
    <w:rsid w:val="00F17168"/>
    <w:rsid w:val="00F31E53"/>
    <w:rsid w:val="00F41825"/>
    <w:rsid w:val="00F53B3A"/>
    <w:rsid w:val="00F542DB"/>
    <w:rsid w:val="00F55D56"/>
    <w:rsid w:val="00F732CB"/>
    <w:rsid w:val="00F758C3"/>
    <w:rsid w:val="00F83E72"/>
    <w:rsid w:val="00F85482"/>
    <w:rsid w:val="00F85BA1"/>
    <w:rsid w:val="00F93990"/>
    <w:rsid w:val="00FB5E66"/>
    <w:rsid w:val="00FC1D83"/>
    <w:rsid w:val="00FE4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A8344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  <w:style w:type="paragraph" w:styleId="Header">
    <w:name w:val="header"/>
    <w:basedOn w:val="Normal"/>
    <w:link w:val="HeaderChar"/>
    <w:uiPriority w:val="99"/>
    <w:unhideWhenUsed/>
    <w:rsid w:val="003326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644"/>
  </w:style>
  <w:style w:type="paragraph" w:styleId="Footer">
    <w:name w:val="footer"/>
    <w:basedOn w:val="Normal"/>
    <w:link w:val="FooterChar"/>
    <w:uiPriority w:val="99"/>
    <w:unhideWhenUsed/>
    <w:rsid w:val="003326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6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47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ljrasmussen@gmail.com" TargetMode="External"/><Relationship Id="rId18" Type="http://schemas.openxmlformats.org/officeDocument/2006/relationships/hyperlink" Target="mailto:quilterbev@gmail.com" TargetMode="External"/><Relationship Id="rId26" Type="http://schemas.openxmlformats.org/officeDocument/2006/relationships/hyperlink" Target="http://www.mollywaddell.com" TargetMode="External"/><Relationship Id="rId39" Type="http://schemas.openxmlformats.org/officeDocument/2006/relationships/hyperlink" Target="mailto:bethpauley@gmail.com" TargetMode="External"/><Relationship Id="rId21" Type="http://schemas.openxmlformats.org/officeDocument/2006/relationships/hyperlink" Target="mailto:willoway958@yahoo.com" TargetMode="External"/><Relationship Id="rId34" Type="http://schemas.openxmlformats.org/officeDocument/2006/relationships/hyperlink" Target="file:///C:\Users\Pat's%20PC\Desktop\NACQJ%20Website%20Award%20Pix\www.kathieubank.com" TargetMode="External"/><Relationship Id="rId42" Type="http://schemas.openxmlformats.org/officeDocument/2006/relationships/hyperlink" Target="mailto:marywalterquilts@gmail.com" TargetMode="External"/><Relationship Id="rId47" Type="http://schemas.openxmlformats.org/officeDocument/2006/relationships/hyperlink" Target="mailto:keelkema@comcast.net" TargetMode="External"/><Relationship Id="rId50" Type="http://schemas.openxmlformats.org/officeDocument/2006/relationships/hyperlink" Target="mailto:quiltstsh@aol.com" TargetMode="External"/><Relationship Id="rId55" Type="http://schemas.openxmlformats.org/officeDocument/2006/relationships/hyperlink" Target="mailto:lorrychwazik@gmail.com" TargetMode="External"/><Relationship Id="rId63" Type="http://schemas.openxmlformats.org/officeDocument/2006/relationships/hyperlink" Target="mailto:smareska@bex.net" TargetMode="External"/><Relationship Id="rId68" Type="http://schemas.openxmlformats.org/officeDocument/2006/relationships/hyperlink" Target="mailto:smassey927@gmail.com" TargetMode="External"/><Relationship Id="rId76" Type="http://schemas.openxmlformats.org/officeDocument/2006/relationships/hyperlink" Target="tel:903-561-8407" TargetMode="External"/><Relationship Id="rId84" Type="http://schemas.openxmlformats.org/officeDocument/2006/relationships/hyperlink" Target="mailto:godfreyblueridge@gmail.com" TargetMode="External"/><Relationship Id="rId89" Type="http://schemas.openxmlformats.org/officeDocument/2006/relationships/hyperlink" Target="mailto:arainboth@gmail.com" TargetMode="External"/><Relationship Id="rId7" Type="http://schemas.openxmlformats.org/officeDocument/2006/relationships/hyperlink" Target="http://www.nqaquilts.org/media/uploads/2014/11/25/files/CJ_Alphabetic_ListNov252014.pdf" TargetMode="External"/><Relationship Id="rId71" Type="http://schemas.openxmlformats.org/officeDocument/2006/relationships/hyperlink" Target="mailto:skoequilt@aol.com" TargetMode="External"/><Relationship Id="rId92" Type="http://schemas.openxmlformats.org/officeDocument/2006/relationships/hyperlink" Target="mailto:kathylich@yahoo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docsews@icloud.com" TargetMode="External"/><Relationship Id="rId29" Type="http://schemas.openxmlformats.org/officeDocument/2006/relationships/hyperlink" Target="mailto:cherrybasket@aol.com" TargetMode="External"/><Relationship Id="rId11" Type="http://schemas.openxmlformats.org/officeDocument/2006/relationships/hyperlink" Target="file:///C:\Users\Pat's%20PC\Desktop\NACQJ%20Website%20Award%20Pix\wingchunarkansas@hotmail.com" TargetMode="External"/><Relationship Id="rId24" Type="http://schemas.openxmlformats.org/officeDocument/2006/relationships/hyperlink" Target="http://www.wiquiltjudge.com/" TargetMode="External"/><Relationship Id="rId32" Type="http://schemas.openxmlformats.org/officeDocument/2006/relationships/hyperlink" Target="mailto:tulmaker91@gmail.com" TargetMode="External"/><Relationship Id="rId37" Type="http://schemas.openxmlformats.org/officeDocument/2006/relationships/hyperlink" Target="mailto:qltrstore@harlannet.com" TargetMode="External"/><Relationship Id="rId40" Type="http://schemas.openxmlformats.org/officeDocument/2006/relationships/hyperlink" Target="mailto:edwaquilt@aol.com" TargetMode="External"/><Relationship Id="rId45" Type="http://schemas.openxmlformats.org/officeDocument/2006/relationships/hyperlink" Target="mailto:keelkema@comcast.net" TargetMode="External"/><Relationship Id="rId53" Type="http://schemas.openxmlformats.org/officeDocument/2006/relationships/hyperlink" Target="mailto:sldquilternj@optonline.net" TargetMode="External"/><Relationship Id="rId58" Type="http://schemas.openxmlformats.org/officeDocument/2006/relationships/hyperlink" Target="mailto:smurkin@triad.rr.com" TargetMode="External"/><Relationship Id="rId66" Type="http://schemas.openxmlformats.org/officeDocument/2006/relationships/hyperlink" Target="http://www.maryzesiger.com/" TargetMode="External"/><Relationship Id="rId74" Type="http://schemas.openxmlformats.org/officeDocument/2006/relationships/hyperlink" Target="mailto:lindamccuean@yahoo.com" TargetMode="External"/><Relationship Id="rId79" Type="http://schemas.openxmlformats.org/officeDocument/2006/relationships/hyperlink" Target="mailto:connie@conniesilber.com" TargetMode="External"/><Relationship Id="rId87" Type="http://schemas.openxmlformats.org/officeDocument/2006/relationships/hyperlink" Target="mailto:amypabst19@gmail.com" TargetMode="External"/><Relationship Id="rId5" Type="http://schemas.openxmlformats.org/officeDocument/2006/relationships/footnotes" Target="footnotes.xml"/><Relationship Id="rId61" Type="http://schemas.openxmlformats.org/officeDocument/2006/relationships/hyperlink" Target="mailto:luggenlinda@hotmail.com" TargetMode="External"/><Relationship Id="rId82" Type="http://schemas.openxmlformats.org/officeDocument/2006/relationships/hyperlink" Target="mailto:quilterbev@gmail.com" TargetMode="External"/><Relationship Id="rId90" Type="http://schemas.openxmlformats.org/officeDocument/2006/relationships/hyperlink" Target="mailto:materialgirl@wi.rr.com" TargetMode="External"/><Relationship Id="rId19" Type="http://schemas.openxmlformats.org/officeDocument/2006/relationships/hyperlink" Target="http://www.beverlyfine.com" TargetMode="External"/><Relationship Id="rId14" Type="http://schemas.openxmlformats.org/officeDocument/2006/relationships/hyperlink" Target="mailto:castlerocker@att.net" TargetMode="External"/><Relationship Id="rId22" Type="http://schemas.openxmlformats.org/officeDocument/2006/relationships/hyperlink" Target="mailto:materialgirl@wi.rr.com" TargetMode="External"/><Relationship Id="rId27" Type="http://schemas.openxmlformats.org/officeDocument/2006/relationships/hyperlink" Target="http://www.mollywaddell.com/" TargetMode="External"/><Relationship Id="rId30" Type="http://schemas.openxmlformats.org/officeDocument/2006/relationships/hyperlink" Target="http://www.dorisgoins.com" TargetMode="External"/><Relationship Id="rId35" Type="http://schemas.openxmlformats.org/officeDocument/2006/relationships/hyperlink" Target="file:///C:\Users\Pat's%20PC\Desktop\NACQJ%20Website%20Award%20Pix\qltrstore@harlannet.com" TargetMode="External"/><Relationship Id="rId43" Type="http://schemas.openxmlformats.org/officeDocument/2006/relationships/hyperlink" Target="mailto:scortese7@gmail.com" TargetMode="External"/><Relationship Id="rId48" Type="http://schemas.openxmlformats.org/officeDocument/2006/relationships/hyperlink" Target="mailto:burgequilt@me.com" TargetMode="External"/><Relationship Id="rId56" Type="http://schemas.openxmlformats.org/officeDocument/2006/relationships/hyperlink" Target="http://www.PleasantStreetQuilts.com" TargetMode="External"/><Relationship Id="rId64" Type="http://schemas.openxmlformats.org/officeDocument/2006/relationships/hyperlink" Target="mailto:lindascholten@yahoo.com" TargetMode="External"/><Relationship Id="rId69" Type="http://schemas.openxmlformats.org/officeDocument/2006/relationships/hyperlink" Target="mailto:kathie@kathiekerler.com" TargetMode="External"/><Relationship Id="rId77" Type="http://schemas.openxmlformats.org/officeDocument/2006/relationships/hyperlink" Target="mailto:marilyn@hardyventures.com" TargetMode="External"/><Relationship Id="rId8" Type="http://schemas.openxmlformats.org/officeDocument/2006/relationships/hyperlink" Target="mailto:dpitchford@gmail.com" TargetMode="External"/><Relationship Id="rId51" Type="http://schemas.openxmlformats.org/officeDocument/2006/relationships/hyperlink" Target="http://www.cindyerickson.com" TargetMode="External"/><Relationship Id="rId72" Type="http://schemas.openxmlformats.org/officeDocument/2006/relationships/hyperlink" Target="http://www.quiltenendeavors.com" TargetMode="External"/><Relationship Id="rId80" Type="http://schemas.openxmlformats.org/officeDocument/2006/relationships/hyperlink" Target="http://www.conniesilber.com" TargetMode="External"/><Relationship Id="rId85" Type="http://schemas.openxmlformats.org/officeDocument/2006/relationships/hyperlink" Target="mailto:trapunto@gmail.com" TargetMode="External"/><Relationship Id="rId93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mailto:apquilts@gmail.com" TargetMode="External"/><Relationship Id="rId17" Type="http://schemas.openxmlformats.org/officeDocument/2006/relationships/hyperlink" Target="mailto:maryderry@atlantic.net" TargetMode="External"/><Relationship Id="rId25" Type="http://schemas.openxmlformats.org/officeDocument/2006/relationships/hyperlink" Target="mailto:mwaddell555@gmail.com" TargetMode="External"/><Relationship Id="rId33" Type="http://schemas.openxmlformats.org/officeDocument/2006/relationships/hyperlink" Target="mailto:kathieubank@gmail.com" TargetMode="External"/><Relationship Id="rId38" Type="http://schemas.openxmlformats.org/officeDocument/2006/relationships/hyperlink" Target="http://www.jenniferperkinsquilts.com" TargetMode="External"/><Relationship Id="rId46" Type="http://schemas.openxmlformats.org/officeDocument/2006/relationships/hyperlink" Target="mailto:keelkema@comcast.net" TargetMode="External"/><Relationship Id="rId59" Type="http://schemas.openxmlformats.org/officeDocument/2006/relationships/hyperlink" Target="http://www.scottmurkin.com" TargetMode="External"/><Relationship Id="rId67" Type="http://schemas.openxmlformats.org/officeDocument/2006/relationships/hyperlink" Target="mailto:outbackquilts@gmail.com" TargetMode="External"/><Relationship Id="rId20" Type="http://schemas.openxmlformats.org/officeDocument/2006/relationships/hyperlink" Target="tel:262-366-3774" TargetMode="External"/><Relationship Id="rId41" Type="http://schemas.openxmlformats.org/officeDocument/2006/relationships/hyperlink" Target="http://www.holiceturnbow.com" TargetMode="External"/><Relationship Id="rId54" Type="http://schemas.openxmlformats.org/officeDocument/2006/relationships/hyperlink" Target="mailto:nancy@fuka.com" TargetMode="External"/><Relationship Id="rId62" Type="http://schemas.openxmlformats.org/officeDocument/2006/relationships/hyperlink" Target="http://www.lindaluggen.com" TargetMode="External"/><Relationship Id="rId70" Type="http://schemas.openxmlformats.org/officeDocument/2006/relationships/hyperlink" Target="http://www.kathiekerler.com" TargetMode="External"/><Relationship Id="rId75" Type="http://schemas.openxmlformats.org/officeDocument/2006/relationships/hyperlink" Target="http://www.oceanwavesqc.com" TargetMode="External"/><Relationship Id="rId83" Type="http://schemas.openxmlformats.org/officeDocument/2006/relationships/hyperlink" Target="http://www.beverlyfine.com" TargetMode="External"/><Relationship Id="rId88" Type="http://schemas.openxmlformats.org/officeDocument/2006/relationships/hyperlink" Target="mailto:carolbutzke@gmail.com" TargetMode="External"/><Relationship Id="rId91" Type="http://schemas.openxmlformats.org/officeDocument/2006/relationships/hyperlink" Target="http://www.wiquiltjudge.com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file:///C:\Users\Pat's%20PC\Desktop\NACQJ%20Website%20Award%20Pix\www.facebook.com\ChristineBrownQuiltJudge\" TargetMode="External"/><Relationship Id="rId23" Type="http://schemas.openxmlformats.org/officeDocument/2006/relationships/hyperlink" Target="http://www.wiquiltjudge.com" TargetMode="External"/><Relationship Id="rId28" Type="http://schemas.openxmlformats.org/officeDocument/2006/relationships/hyperlink" Target="mailto:madhere@gmail.com" TargetMode="External"/><Relationship Id="rId36" Type="http://schemas.openxmlformats.org/officeDocument/2006/relationships/hyperlink" Target="file:///C:\Users\Pat's%20PC\Desktop\NACQJ%20Website%20Award%20Pix\www.jenniferperkinsquilts.com" TargetMode="External"/><Relationship Id="rId49" Type="http://schemas.openxmlformats.org/officeDocument/2006/relationships/hyperlink" Target="http://www.shellyburge.com" TargetMode="External"/><Relationship Id="rId57" Type="http://schemas.openxmlformats.org/officeDocument/2006/relationships/hyperlink" Target="mailto:lorrainequilts@cs.com" TargetMode="External"/><Relationship Id="rId10" Type="http://schemas.openxmlformats.org/officeDocument/2006/relationships/hyperlink" Target="http://www.jtaylornqacj.com" TargetMode="External"/><Relationship Id="rId31" Type="http://schemas.openxmlformats.org/officeDocument/2006/relationships/hyperlink" Target="file:///C:\Users\Pat's%20PC\Desktop\NACQJ%20Website%20Award%20Pix\tulmaker91@gmail.com" TargetMode="External"/><Relationship Id="rId44" Type="http://schemas.openxmlformats.org/officeDocument/2006/relationships/hyperlink" Target="http://www.selcfabrics.com" TargetMode="External"/><Relationship Id="rId52" Type="http://schemas.openxmlformats.org/officeDocument/2006/relationships/hyperlink" Target="mailto:maryderry@atlantic.net" TargetMode="External"/><Relationship Id="rId60" Type="http://schemas.openxmlformats.org/officeDocument/2006/relationships/hyperlink" Target="mailto:longlivegreensox@aol.com" TargetMode="External"/><Relationship Id="rId65" Type="http://schemas.openxmlformats.org/officeDocument/2006/relationships/hyperlink" Target="mailto:zesigerm@hotmail.com" TargetMode="External"/><Relationship Id="rId73" Type="http://schemas.openxmlformats.org/officeDocument/2006/relationships/hyperlink" Target="mailto:pmquilts2@msn.com" TargetMode="External"/><Relationship Id="rId78" Type="http://schemas.openxmlformats.org/officeDocument/2006/relationships/hyperlink" Target="mailto:dequilts@sbcglobal.net" TargetMode="External"/><Relationship Id="rId81" Type="http://schemas.openxmlformats.org/officeDocument/2006/relationships/hyperlink" Target="mailto:svrnak@aol.com" TargetMode="External"/><Relationship Id="rId86" Type="http://schemas.openxmlformats.org/officeDocument/2006/relationships/hyperlink" Target="mailto:kordekfran@gmail.com" TargetMode="External"/><Relationship Id="rId9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jtaylor359@ao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CB8C2-5C55-4772-9026-737C691CF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819</Words>
  <Characters>1037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3</cp:revision>
  <cp:lastPrinted>2019-04-02T00:21:00Z</cp:lastPrinted>
  <dcterms:created xsi:type="dcterms:W3CDTF">2021-06-29T17:02:00Z</dcterms:created>
  <dcterms:modified xsi:type="dcterms:W3CDTF">2021-09-13T13:24:00Z</dcterms:modified>
</cp:coreProperties>
</file>